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334BB5" w14:textId="77777777" w:rsidR="004132A2" w:rsidRPr="00C614D4" w:rsidRDefault="004132A2" w:rsidP="00E07437">
      <w:pPr>
        <w:rPr>
          <w:rFonts w:asciiTheme="majorHAnsi" w:hAnsiTheme="majorHAnsi"/>
          <w:b/>
          <w:sz w:val="40"/>
          <w:szCs w:val="40"/>
        </w:rPr>
      </w:pPr>
      <w:r w:rsidRPr="00C614D4">
        <w:rPr>
          <w:rFonts w:asciiTheme="majorHAnsi" w:hAnsiTheme="majorHAnsi"/>
          <w:b/>
          <w:sz w:val="40"/>
          <w:szCs w:val="40"/>
        </w:rPr>
        <w:t xml:space="preserve">Medary Town Board </w:t>
      </w:r>
      <w:r w:rsidR="00BA2F55" w:rsidRPr="00C614D4">
        <w:rPr>
          <w:rFonts w:asciiTheme="majorHAnsi" w:hAnsiTheme="majorHAnsi"/>
          <w:b/>
          <w:sz w:val="40"/>
          <w:szCs w:val="40"/>
        </w:rPr>
        <w:t>–</w:t>
      </w:r>
      <w:r w:rsidRPr="00C614D4">
        <w:rPr>
          <w:rFonts w:asciiTheme="majorHAnsi" w:hAnsiTheme="majorHAnsi"/>
          <w:b/>
          <w:sz w:val="40"/>
          <w:szCs w:val="40"/>
        </w:rPr>
        <w:t xml:space="preserve"> </w:t>
      </w:r>
      <w:r w:rsidR="00A84A0A" w:rsidRPr="00C614D4">
        <w:rPr>
          <w:rFonts w:asciiTheme="majorHAnsi" w:hAnsiTheme="majorHAnsi"/>
          <w:b/>
          <w:sz w:val="40"/>
          <w:szCs w:val="40"/>
        </w:rPr>
        <w:t>Regular Monthly Meeting</w:t>
      </w:r>
      <w:r w:rsidR="00E13034">
        <w:rPr>
          <w:rFonts w:asciiTheme="majorHAnsi" w:hAnsiTheme="majorHAnsi"/>
          <w:b/>
          <w:sz w:val="40"/>
          <w:szCs w:val="40"/>
        </w:rPr>
        <w:t xml:space="preserve"> Minutes</w:t>
      </w:r>
    </w:p>
    <w:p w14:paraId="70EC4661" w14:textId="77777777" w:rsidR="004132A2" w:rsidRPr="00C614D4" w:rsidRDefault="001C7081" w:rsidP="004132A2">
      <w:pPr>
        <w:spacing w:after="0" w:line="240" w:lineRule="auto"/>
        <w:rPr>
          <w:rFonts w:ascii="Calibri" w:eastAsia="Times New Roman" w:hAnsi="Calibri" w:cs="Times New Roman"/>
        </w:rPr>
      </w:pPr>
      <w:r w:rsidRPr="00C614D4">
        <w:rPr>
          <w:rFonts w:ascii="Calibri" w:eastAsia="Times New Roman" w:hAnsi="Calibri" w:cs="Times New Roman"/>
        </w:rPr>
        <w:t>Tuesday,</w:t>
      </w:r>
      <w:r w:rsidR="00382489">
        <w:rPr>
          <w:rFonts w:ascii="Calibri" w:eastAsia="Times New Roman" w:hAnsi="Calibri" w:cs="Times New Roman"/>
        </w:rPr>
        <w:t xml:space="preserve"> </w:t>
      </w:r>
      <w:r w:rsidR="004C5711">
        <w:rPr>
          <w:rFonts w:ascii="Calibri" w:eastAsia="Times New Roman" w:hAnsi="Calibri" w:cs="Times New Roman"/>
        </w:rPr>
        <w:t>June 20</w:t>
      </w:r>
      <w:r w:rsidR="00D4779E" w:rsidRPr="00C614D4">
        <w:rPr>
          <w:rFonts w:ascii="Calibri" w:eastAsia="Times New Roman" w:hAnsi="Calibri" w:cs="Times New Roman"/>
        </w:rPr>
        <w:t>,</w:t>
      </w:r>
      <w:r w:rsidR="008B50F6">
        <w:rPr>
          <w:rFonts w:ascii="Calibri" w:eastAsia="Times New Roman" w:hAnsi="Calibri" w:cs="Times New Roman"/>
        </w:rPr>
        <w:t xml:space="preserve"> 2017</w:t>
      </w:r>
    </w:p>
    <w:p w14:paraId="3354D919" w14:textId="77777777" w:rsidR="000772D0" w:rsidRPr="00C614D4" w:rsidRDefault="004132A2" w:rsidP="007D197D">
      <w:pPr>
        <w:spacing w:after="0" w:line="240" w:lineRule="auto"/>
        <w:rPr>
          <w:rFonts w:ascii="Calibri" w:eastAsia="Times New Roman" w:hAnsi="Calibri" w:cs="Times New Roman"/>
        </w:rPr>
      </w:pPr>
      <w:r w:rsidRPr="00C614D4">
        <w:rPr>
          <w:rFonts w:ascii="Calibri" w:eastAsia="Times New Roman" w:hAnsi="Calibri" w:cs="Times New Roman"/>
        </w:rPr>
        <w:t> </w:t>
      </w:r>
    </w:p>
    <w:p w14:paraId="59195040" w14:textId="77777777" w:rsidR="007D197D" w:rsidRPr="00C614D4" w:rsidRDefault="007D197D" w:rsidP="007D197D">
      <w:pPr>
        <w:spacing w:after="0" w:line="240" w:lineRule="auto"/>
        <w:rPr>
          <w:rFonts w:ascii="Calibri" w:eastAsia="Times New Roman" w:hAnsi="Calibri" w:cs="Times New Roman"/>
        </w:rPr>
      </w:pPr>
      <w:r w:rsidRPr="00C614D4">
        <w:rPr>
          <w:rFonts w:ascii="Calibri" w:eastAsia="Times New Roman" w:hAnsi="Calibri" w:cs="Times New Roman"/>
        </w:rPr>
        <w:t xml:space="preserve">The regular monthly meeting of the Medary Town Board was held on </w:t>
      </w:r>
      <w:r w:rsidR="00766564" w:rsidRPr="00C614D4">
        <w:rPr>
          <w:rFonts w:ascii="Calibri" w:eastAsia="Times New Roman" w:hAnsi="Calibri" w:cs="Times New Roman"/>
        </w:rPr>
        <w:t xml:space="preserve">Tuesday, </w:t>
      </w:r>
      <w:r w:rsidR="004C5711">
        <w:rPr>
          <w:rFonts w:ascii="Calibri" w:eastAsia="Times New Roman" w:hAnsi="Calibri" w:cs="Times New Roman"/>
        </w:rPr>
        <w:t>June 20</w:t>
      </w:r>
      <w:r w:rsidR="008B50F6">
        <w:rPr>
          <w:rFonts w:ascii="Calibri" w:eastAsia="Times New Roman" w:hAnsi="Calibri" w:cs="Times New Roman"/>
        </w:rPr>
        <w:t>, 2017</w:t>
      </w:r>
      <w:r w:rsidRPr="00C614D4">
        <w:rPr>
          <w:rFonts w:ascii="Calibri" w:eastAsia="Times New Roman" w:hAnsi="Calibri" w:cs="Times New Roman"/>
        </w:rPr>
        <w:t xml:space="preserve">, </w:t>
      </w:r>
      <w:r w:rsidRPr="00471187">
        <w:rPr>
          <w:rFonts w:ascii="Calibri" w:eastAsia="Times New Roman" w:hAnsi="Calibri" w:cs="Times New Roman"/>
        </w:rPr>
        <w:t xml:space="preserve">at </w:t>
      </w:r>
      <w:r w:rsidR="00DD303D" w:rsidRPr="00471187">
        <w:rPr>
          <w:rFonts w:ascii="Calibri" w:eastAsia="Times New Roman" w:hAnsi="Calibri" w:cs="Times New Roman"/>
        </w:rPr>
        <w:t xml:space="preserve">the </w:t>
      </w:r>
      <w:r w:rsidRPr="00C614D4">
        <w:rPr>
          <w:rFonts w:ascii="Calibri" w:eastAsia="Times New Roman" w:hAnsi="Calibri" w:cs="Times New Roman"/>
        </w:rPr>
        <w:t>Town Hall. The m</w:t>
      </w:r>
      <w:r w:rsidR="008A2CC2" w:rsidRPr="00C614D4">
        <w:rPr>
          <w:rFonts w:ascii="Calibri" w:eastAsia="Times New Roman" w:hAnsi="Calibri" w:cs="Times New Roman"/>
        </w:rPr>
        <w:t>ee</w:t>
      </w:r>
      <w:r w:rsidR="00A84A0A" w:rsidRPr="00C614D4">
        <w:rPr>
          <w:rFonts w:ascii="Calibri" w:eastAsia="Times New Roman" w:hAnsi="Calibri" w:cs="Times New Roman"/>
        </w:rPr>
        <w:t xml:space="preserve">ting was called to order at </w:t>
      </w:r>
      <w:r w:rsidR="00382489">
        <w:rPr>
          <w:rFonts w:ascii="Calibri" w:eastAsia="Times New Roman" w:hAnsi="Calibri" w:cs="Times New Roman"/>
        </w:rPr>
        <w:t>7</w:t>
      </w:r>
      <w:r w:rsidRPr="00C614D4">
        <w:rPr>
          <w:rFonts w:ascii="Calibri" w:eastAsia="Times New Roman" w:hAnsi="Calibri" w:cs="Times New Roman"/>
        </w:rPr>
        <w:t xml:space="preserve"> pm by Chairperson Linda Seidel. Board members present: </w:t>
      </w:r>
      <w:r w:rsidR="00855210">
        <w:rPr>
          <w:rFonts w:ascii="Calibri" w:eastAsia="Times New Roman" w:hAnsi="Calibri" w:cs="Times New Roman"/>
        </w:rPr>
        <w:t>Supervisor 1 Steve Elsen,</w:t>
      </w:r>
      <w:r w:rsidR="00855210" w:rsidRPr="00C614D4">
        <w:rPr>
          <w:rFonts w:ascii="Calibri" w:eastAsia="Times New Roman" w:hAnsi="Calibri" w:cs="Times New Roman"/>
        </w:rPr>
        <w:t xml:space="preserve"> </w:t>
      </w:r>
      <w:r w:rsidR="003D0B6A">
        <w:rPr>
          <w:rFonts w:ascii="Calibri" w:eastAsia="Times New Roman" w:hAnsi="Calibri" w:cs="Times New Roman"/>
        </w:rPr>
        <w:t xml:space="preserve">Supervisor II Michael Weibel, </w:t>
      </w:r>
      <w:r w:rsidRPr="00C614D4">
        <w:rPr>
          <w:rFonts w:ascii="Calibri" w:eastAsia="Times New Roman" w:hAnsi="Calibri" w:cs="Times New Roman"/>
        </w:rPr>
        <w:t>Treasurer M</w:t>
      </w:r>
      <w:r w:rsidR="001268F8">
        <w:rPr>
          <w:rFonts w:ascii="Calibri" w:eastAsia="Times New Roman" w:hAnsi="Calibri" w:cs="Times New Roman"/>
        </w:rPr>
        <w:t>ary Hofer</w:t>
      </w:r>
      <w:r w:rsidR="003D0B6A">
        <w:rPr>
          <w:rFonts w:ascii="Calibri" w:eastAsia="Times New Roman" w:hAnsi="Calibri" w:cs="Times New Roman"/>
        </w:rPr>
        <w:t xml:space="preserve"> and Clerk Susan Miller</w:t>
      </w:r>
      <w:r w:rsidR="00855210">
        <w:rPr>
          <w:rFonts w:ascii="Calibri" w:eastAsia="Times New Roman" w:hAnsi="Calibri" w:cs="Times New Roman"/>
        </w:rPr>
        <w:t>.</w:t>
      </w:r>
    </w:p>
    <w:p w14:paraId="3B287B9F" w14:textId="77777777" w:rsidR="007D197D" w:rsidRPr="00C614D4" w:rsidRDefault="007D197D" w:rsidP="007D197D">
      <w:pPr>
        <w:spacing w:after="0" w:line="240" w:lineRule="auto"/>
        <w:rPr>
          <w:rFonts w:ascii="Calibri" w:eastAsia="Times New Roman" w:hAnsi="Calibri" w:cs="Times New Roman"/>
        </w:rPr>
      </w:pPr>
      <w:r w:rsidRPr="00C614D4">
        <w:rPr>
          <w:rFonts w:ascii="Calibri" w:eastAsia="Times New Roman" w:hAnsi="Calibri" w:cs="Times New Roman"/>
        </w:rPr>
        <w:t> </w:t>
      </w:r>
    </w:p>
    <w:p w14:paraId="1B1B4A78" w14:textId="77777777" w:rsidR="00855210" w:rsidRDefault="007D197D" w:rsidP="008B50F6">
      <w:pPr>
        <w:rPr>
          <w:rFonts w:ascii="Calibri" w:eastAsia="Times New Roman" w:hAnsi="Calibri" w:cs="Times New Roman"/>
        </w:rPr>
      </w:pPr>
      <w:r w:rsidRPr="00C614D4">
        <w:rPr>
          <w:rFonts w:ascii="Calibri" w:eastAsia="Times New Roman" w:hAnsi="Calibri" w:cs="Times New Roman"/>
        </w:rPr>
        <w:t xml:space="preserve">Also in attendance were the following: </w:t>
      </w:r>
      <w:r w:rsidR="00570215">
        <w:rPr>
          <w:rFonts w:ascii="Calibri" w:eastAsia="Times New Roman" w:hAnsi="Calibri" w:cs="Times New Roman"/>
        </w:rPr>
        <w:t>Brigitta Gautsch, Bill Gautch, Suzanne Pavela, Joe Pavela, Nola Larson, Suzanne Palmer, Christine Smolek, Dave Axness, Tom Culp, Bob Keil, W. Witzman, Elaine Roob and Bill Cerbin.</w:t>
      </w:r>
      <w:r w:rsidR="00570215">
        <w:rPr>
          <w:rFonts w:ascii="Calibri" w:eastAsia="Times New Roman" w:hAnsi="Calibri" w:cs="Times New Roman"/>
        </w:rPr>
        <w:br/>
      </w:r>
      <w:r w:rsidR="000A7DD6" w:rsidRPr="00C614D4">
        <w:rPr>
          <w:rFonts w:ascii="Calibri" w:eastAsia="Times New Roman" w:hAnsi="Calibri" w:cs="Times New Roman"/>
        </w:rPr>
        <w:br/>
      </w:r>
      <w:r w:rsidR="00382489">
        <w:rPr>
          <w:rFonts w:ascii="Calibri" w:eastAsia="Times New Roman" w:hAnsi="Calibri" w:cs="Times New Roman"/>
          <w:b/>
          <w:bCs/>
        </w:rPr>
        <w:t xml:space="preserve">Approval of </w:t>
      </w:r>
      <w:r w:rsidR="004C5711">
        <w:rPr>
          <w:rFonts w:ascii="Calibri" w:eastAsia="Times New Roman" w:hAnsi="Calibri" w:cs="Times New Roman"/>
          <w:b/>
          <w:bCs/>
        </w:rPr>
        <w:t>May 9</w:t>
      </w:r>
      <w:r w:rsidR="0006422D">
        <w:rPr>
          <w:rFonts w:ascii="Calibri" w:eastAsia="Times New Roman" w:hAnsi="Calibri" w:cs="Times New Roman"/>
          <w:b/>
          <w:bCs/>
        </w:rPr>
        <w:t>, 2017</w:t>
      </w:r>
      <w:r w:rsidR="00EB1192" w:rsidRPr="00C614D4">
        <w:rPr>
          <w:rFonts w:ascii="Calibri" w:eastAsia="Times New Roman" w:hAnsi="Calibri" w:cs="Times New Roman"/>
          <w:b/>
          <w:bCs/>
        </w:rPr>
        <w:t xml:space="preserve"> </w:t>
      </w:r>
      <w:r w:rsidR="00056739" w:rsidRPr="00C614D4">
        <w:rPr>
          <w:rFonts w:ascii="Calibri" w:eastAsia="Times New Roman" w:hAnsi="Calibri" w:cs="Times New Roman"/>
          <w:b/>
          <w:bCs/>
        </w:rPr>
        <w:t>Regular Monthly</w:t>
      </w:r>
      <w:r w:rsidR="00EB1192" w:rsidRPr="00C614D4">
        <w:rPr>
          <w:rFonts w:ascii="Calibri" w:eastAsia="Times New Roman" w:hAnsi="Calibri" w:cs="Times New Roman"/>
          <w:b/>
          <w:bCs/>
        </w:rPr>
        <w:t xml:space="preserve"> Board Meeting Minutes</w:t>
      </w:r>
      <w:r w:rsidR="00EB1192" w:rsidRPr="00C614D4">
        <w:rPr>
          <w:rFonts w:ascii="Calibri" w:eastAsia="Times New Roman" w:hAnsi="Calibri" w:cs="Times New Roman"/>
        </w:rPr>
        <w:br/>
      </w:r>
      <w:r w:rsidR="00435257" w:rsidRPr="00D87E99">
        <w:rPr>
          <w:rFonts w:ascii="Calibri" w:eastAsia="Times New Roman" w:hAnsi="Calibri" w:cs="Times New Roman"/>
        </w:rPr>
        <w:t xml:space="preserve">Motion: </w:t>
      </w:r>
      <w:r w:rsidR="00110BC8">
        <w:rPr>
          <w:rFonts w:ascii="Calibri" w:eastAsia="Times New Roman" w:hAnsi="Calibri" w:cs="Times New Roman"/>
        </w:rPr>
        <w:t>Steve Elsen</w:t>
      </w:r>
      <w:r w:rsidR="00EB1192" w:rsidRPr="00D87E99">
        <w:rPr>
          <w:rFonts w:ascii="Calibri" w:eastAsia="Times New Roman" w:hAnsi="Calibri" w:cs="Times New Roman"/>
        </w:rPr>
        <w:t xml:space="preserve"> to approve the minutes from the </w:t>
      </w:r>
      <w:r w:rsidR="004C5711">
        <w:rPr>
          <w:rFonts w:ascii="Calibri" w:eastAsia="Times New Roman" w:hAnsi="Calibri" w:cs="Times New Roman"/>
        </w:rPr>
        <w:t>May 9</w:t>
      </w:r>
      <w:r w:rsidR="0006422D" w:rsidRPr="00D87E99">
        <w:rPr>
          <w:rFonts w:ascii="Calibri" w:eastAsia="Times New Roman" w:hAnsi="Calibri" w:cs="Times New Roman"/>
        </w:rPr>
        <w:t>, 2017</w:t>
      </w:r>
      <w:r w:rsidR="00056739" w:rsidRPr="00D87E99">
        <w:rPr>
          <w:rFonts w:ascii="Calibri" w:eastAsia="Times New Roman" w:hAnsi="Calibri" w:cs="Times New Roman"/>
        </w:rPr>
        <w:t>, regular monthly</w:t>
      </w:r>
      <w:r w:rsidR="0089318A" w:rsidRPr="00D87E99">
        <w:rPr>
          <w:rFonts w:ascii="Calibri" w:eastAsia="Times New Roman" w:hAnsi="Calibri" w:cs="Times New Roman"/>
        </w:rPr>
        <w:t xml:space="preserve"> </w:t>
      </w:r>
      <w:r w:rsidR="00EB1192" w:rsidRPr="00D87E99">
        <w:rPr>
          <w:rFonts w:ascii="Calibri" w:eastAsia="Times New Roman" w:hAnsi="Calibri" w:cs="Times New Roman"/>
        </w:rPr>
        <w:t xml:space="preserve">board meeting. Second </w:t>
      </w:r>
      <w:r w:rsidR="00110BC8">
        <w:rPr>
          <w:rFonts w:ascii="Calibri" w:eastAsia="Times New Roman" w:hAnsi="Calibri" w:cs="Times New Roman"/>
        </w:rPr>
        <w:t>Michael Weibel</w:t>
      </w:r>
      <w:r w:rsidR="00EB1192" w:rsidRPr="00D87E99">
        <w:rPr>
          <w:rFonts w:ascii="Calibri" w:eastAsia="Times New Roman" w:hAnsi="Calibri" w:cs="Times New Roman"/>
        </w:rPr>
        <w:t xml:space="preserve">. </w:t>
      </w:r>
      <w:r w:rsidR="000A7DD6" w:rsidRPr="00C614D4">
        <w:br/>
      </w:r>
      <w:r w:rsidR="00EB1192" w:rsidRPr="00C614D4">
        <w:t>All aye.</w:t>
      </w:r>
      <w:r w:rsidR="000A7DD6" w:rsidRPr="00C614D4">
        <w:rPr>
          <w:rFonts w:ascii="Calibri" w:eastAsia="Times New Roman" w:hAnsi="Calibri" w:cs="Times New Roman"/>
        </w:rPr>
        <w:t xml:space="preserve"> </w:t>
      </w:r>
      <w:r w:rsidR="00EB1192" w:rsidRPr="00C614D4">
        <w:rPr>
          <w:rFonts w:ascii="Calibri" w:eastAsia="Times New Roman" w:hAnsi="Calibri" w:cs="Times New Roman"/>
        </w:rPr>
        <w:t xml:space="preserve">Said minutes were approved and placed on file. </w:t>
      </w:r>
    </w:p>
    <w:p w14:paraId="0104B0EB" w14:textId="77777777" w:rsidR="00855210" w:rsidRDefault="00855210" w:rsidP="008B50F6">
      <w:pPr>
        <w:rPr>
          <w:rFonts w:ascii="Calibri" w:eastAsia="Times New Roman" w:hAnsi="Calibri" w:cs="Times New Roman"/>
        </w:rPr>
      </w:pPr>
      <w:r w:rsidRPr="00C614D4">
        <w:rPr>
          <w:rFonts w:ascii="Calibri" w:eastAsia="Times New Roman" w:hAnsi="Calibri" w:cs="Times New Roman"/>
          <w:b/>
          <w:bCs/>
        </w:rPr>
        <w:t xml:space="preserve">Approval of </w:t>
      </w:r>
      <w:r w:rsidR="004C5711">
        <w:rPr>
          <w:rFonts w:ascii="Calibri" w:eastAsia="Times New Roman" w:hAnsi="Calibri" w:cs="Times New Roman"/>
          <w:b/>
          <w:bCs/>
        </w:rPr>
        <w:t>May 16</w:t>
      </w:r>
      <w:r>
        <w:rPr>
          <w:rFonts w:ascii="Calibri" w:eastAsia="Times New Roman" w:hAnsi="Calibri" w:cs="Times New Roman"/>
          <w:b/>
          <w:bCs/>
        </w:rPr>
        <w:t>, 2017</w:t>
      </w:r>
      <w:r w:rsidRPr="00C614D4">
        <w:rPr>
          <w:rFonts w:ascii="Calibri" w:eastAsia="Times New Roman" w:hAnsi="Calibri" w:cs="Times New Roman"/>
          <w:b/>
          <w:bCs/>
        </w:rPr>
        <w:t xml:space="preserve"> </w:t>
      </w:r>
      <w:r>
        <w:rPr>
          <w:rFonts w:ascii="Calibri" w:eastAsia="Times New Roman" w:hAnsi="Calibri" w:cs="Times New Roman"/>
          <w:b/>
          <w:bCs/>
        </w:rPr>
        <w:t>Special</w:t>
      </w:r>
      <w:r w:rsidR="00382489">
        <w:rPr>
          <w:rFonts w:ascii="Calibri" w:eastAsia="Times New Roman" w:hAnsi="Calibri" w:cs="Times New Roman"/>
          <w:b/>
          <w:bCs/>
        </w:rPr>
        <w:t xml:space="preserve"> Plan Commission</w:t>
      </w:r>
      <w:r w:rsidRPr="00C614D4">
        <w:rPr>
          <w:rFonts w:ascii="Calibri" w:eastAsia="Times New Roman" w:hAnsi="Calibri" w:cs="Times New Roman"/>
          <w:b/>
          <w:bCs/>
        </w:rPr>
        <w:t xml:space="preserve"> Meeting Minutes</w:t>
      </w:r>
      <w:r w:rsidRPr="00C614D4">
        <w:rPr>
          <w:rFonts w:ascii="Calibri" w:eastAsia="Times New Roman" w:hAnsi="Calibri" w:cs="Times New Roman"/>
        </w:rPr>
        <w:br/>
      </w:r>
      <w:r w:rsidR="004C5711">
        <w:rPr>
          <w:rFonts w:ascii="Calibri" w:eastAsia="Times New Roman" w:hAnsi="Calibri" w:cs="Times New Roman"/>
        </w:rPr>
        <w:t>Approval of the minutes will be tabled until the July 11, 2017 meeting.</w:t>
      </w:r>
      <w:r w:rsidR="00110BC8">
        <w:rPr>
          <w:rFonts w:ascii="Calibri" w:eastAsia="Times New Roman" w:hAnsi="Calibri" w:cs="Times New Roman"/>
        </w:rPr>
        <w:t xml:space="preserve"> </w:t>
      </w:r>
      <w:r w:rsidR="001B463B">
        <w:rPr>
          <w:rFonts w:ascii="Calibri" w:eastAsia="Times New Roman" w:hAnsi="Calibri" w:cs="Times New Roman"/>
        </w:rPr>
        <w:br/>
      </w:r>
      <w:r w:rsidR="00110BC8">
        <w:rPr>
          <w:rFonts w:ascii="Calibri" w:eastAsia="Times New Roman" w:hAnsi="Calibri" w:cs="Times New Roman"/>
        </w:rPr>
        <w:t xml:space="preserve">Motion: Mike Weibel to table the minutes from the May 16, 2017 Special Plan Commission Meeting Minutes until the July 11, 2017 meeting. Second Steve Elsen. </w:t>
      </w:r>
      <w:r w:rsidRPr="00C614D4">
        <w:br/>
        <w:t>All aye.</w:t>
      </w:r>
      <w:r w:rsidRPr="00C614D4">
        <w:rPr>
          <w:rFonts w:ascii="Calibri" w:eastAsia="Times New Roman" w:hAnsi="Calibri" w:cs="Times New Roman"/>
        </w:rPr>
        <w:t xml:space="preserve"> </w:t>
      </w:r>
    </w:p>
    <w:p w14:paraId="2C03DA40" w14:textId="73CF28BD" w:rsidR="00DF5BF3" w:rsidRPr="003149B7" w:rsidRDefault="004C5711" w:rsidP="00DF5BF3">
      <w:pPr>
        <w:rPr>
          <w:rFonts w:ascii="Calibri" w:eastAsia="Times New Roman" w:hAnsi="Calibri" w:cs="Times New Roman"/>
          <w:rPrChange w:id="0" w:author="Susan Miller" w:date="2017-07-11T10:27:00Z">
            <w:rPr>
              <w:rFonts w:ascii="Calibri" w:eastAsia="Times New Roman" w:hAnsi="Calibri" w:cs="Times New Roman"/>
            </w:rPr>
          </w:rPrChange>
        </w:rPr>
      </w:pPr>
      <w:r>
        <w:rPr>
          <w:rFonts w:ascii="Calibri" w:eastAsia="Times New Roman" w:hAnsi="Calibri" w:cs="Times New Roman"/>
          <w:b/>
          <w:bCs/>
        </w:rPr>
        <w:t>Stonehill Condominiums Ravine/Ditch Concern</w:t>
      </w:r>
      <w:r w:rsidR="00855210" w:rsidRPr="00C614D4">
        <w:rPr>
          <w:rFonts w:ascii="Calibri" w:eastAsia="Times New Roman" w:hAnsi="Calibri" w:cs="Times New Roman"/>
        </w:rPr>
        <w:br/>
      </w:r>
      <w:r>
        <w:rPr>
          <w:rFonts w:ascii="Calibri" w:eastAsia="Times New Roman" w:hAnsi="Calibri" w:cs="Times New Roman"/>
        </w:rPr>
        <w:t xml:space="preserve">Residents from Stonehill Condominiums are requesting that the Stonehill Drainage Fund be used to perform work on the ravine/ditch </w:t>
      </w:r>
      <w:r w:rsidR="00110BC8">
        <w:rPr>
          <w:rFonts w:ascii="Calibri" w:eastAsia="Times New Roman" w:hAnsi="Calibri" w:cs="Times New Roman"/>
        </w:rPr>
        <w:t xml:space="preserve">next to their location. However, the Board researched this, and this particular area is not </w:t>
      </w:r>
      <w:r w:rsidR="00D15496">
        <w:rPr>
          <w:rFonts w:ascii="Calibri" w:eastAsia="Times New Roman" w:hAnsi="Calibri" w:cs="Times New Roman"/>
        </w:rPr>
        <w:t xml:space="preserve">included </w:t>
      </w:r>
      <w:r w:rsidR="00110BC8">
        <w:rPr>
          <w:rFonts w:ascii="Calibri" w:eastAsia="Times New Roman" w:hAnsi="Calibri" w:cs="Times New Roman"/>
        </w:rPr>
        <w:t xml:space="preserve">in </w:t>
      </w:r>
      <w:r w:rsidR="00D15496">
        <w:rPr>
          <w:rFonts w:ascii="Calibri" w:eastAsia="Times New Roman" w:hAnsi="Calibri" w:cs="Times New Roman"/>
        </w:rPr>
        <w:t xml:space="preserve">the map of </w:t>
      </w:r>
      <w:r w:rsidR="00110BC8">
        <w:rPr>
          <w:rFonts w:ascii="Calibri" w:eastAsia="Times New Roman" w:hAnsi="Calibri" w:cs="Times New Roman"/>
        </w:rPr>
        <w:t xml:space="preserve">the easement we can work in. </w:t>
      </w:r>
      <w:r w:rsidR="00110BC8" w:rsidRPr="003149B7">
        <w:rPr>
          <w:rFonts w:ascii="Calibri" w:eastAsia="Times New Roman" w:hAnsi="Calibri" w:cs="Times New Roman"/>
        </w:rPr>
        <w:t xml:space="preserve">This </w:t>
      </w:r>
      <w:r w:rsidR="009E4404" w:rsidRPr="003149B7">
        <w:rPr>
          <w:rFonts w:ascii="Calibri" w:eastAsia="Times New Roman" w:hAnsi="Calibri" w:cs="Times New Roman"/>
          <w:rPrChange w:id="1" w:author="Susan Miller" w:date="2017-07-11T10:27:00Z">
            <w:rPr>
              <w:rFonts w:ascii="Calibri" w:eastAsia="Times New Roman" w:hAnsi="Calibri" w:cs="Times New Roman"/>
              <w:color w:val="FF0000"/>
            </w:rPr>
          </w:rPrChange>
        </w:rPr>
        <w:t>condominium development</w:t>
      </w:r>
      <w:r w:rsidR="009E4404" w:rsidRPr="003149B7">
        <w:rPr>
          <w:rFonts w:ascii="Calibri" w:eastAsia="Times New Roman" w:hAnsi="Calibri" w:cs="Times New Roman"/>
          <w:rPrChange w:id="2" w:author="Susan Miller" w:date="2017-07-11T10:27:00Z">
            <w:rPr>
              <w:rFonts w:ascii="Calibri" w:eastAsia="Times New Roman" w:hAnsi="Calibri" w:cs="Times New Roman"/>
            </w:rPr>
          </w:rPrChange>
        </w:rPr>
        <w:t xml:space="preserve"> </w:t>
      </w:r>
      <w:r w:rsidR="00110BC8" w:rsidRPr="003149B7">
        <w:rPr>
          <w:rFonts w:ascii="Calibri" w:eastAsia="Times New Roman" w:hAnsi="Calibri" w:cs="Times New Roman"/>
          <w:rPrChange w:id="3" w:author="Susan Miller" w:date="2017-07-11T10:27:00Z">
            <w:rPr>
              <w:rFonts w:ascii="Calibri" w:eastAsia="Times New Roman" w:hAnsi="Calibri" w:cs="Times New Roman"/>
            </w:rPr>
          </w:rPrChange>
        </w:rPr>
        <w:t>is paying $1000 (10 units at $100 each) per year</w:t>
      </w:r>
      <w:r w:rsidR="00D15496" w:rsidRPr="003149B7">
        <w:rPr>
          <w:rFonts w:ascii="Calibri" w:eastAsia="Times New Roman" w:hAnsi="Calibri" w:cs="Times New Roman"/>
          <w:rPrChange w:id="4" w:author="Susan Miller" w:date="2017-07-11T10:27:00Z">
            <w:rPr>
              <w:rFonts w:ascii="Calibri" w:eastAsia="Times New Roman" w:hAnsi="Calibri" w:cs="Times New Roman"/>
            </w:rPr>
          </w:rPrChange>
        </w:rPr>
        <w:t xml:space="preserve"> to the Stonehill Drainage fund</w:t>
      </w:r>
      <w:r w:rsidR="00110BC8" w:rsidRPr="003149B7">
        <w:rPr>
          <w:rFonts w:ascii="Calibri" w:eastAsia="Times New Roman" w:hAnsi="Calibri" w:cs="Times New Roman"/>
          <w:rPrChange w:id="5" w:author="Susan Miller" w:date="2017-07-11T10:27:00Z">
            <w:rPr>
              <w:rFonts w:ascii="Calibri" w:eastAsia="Times New Roman" w:hAnsi="Calibri" w:cs="Times New Roman"/>
            </w:rPr>
          </w:rPrChange>
        </w:rPr>
        <w:t xml:space="preserve">. </w:t>
      </w:r>
      <w:r w:rsidR="00DF5BF3" w:rsidRPr="003149B7">
        <w:rPr>
          <w:rFonts w:ascii="Calibri" w:eastAsia="Times New Roman" w:hAnsi="Calibri" w:cs="Times New Roman"/>
          <w:rPrChange w:id="6" w:author="Susan Miller" w:date="2017-07-11T10:27:00Z">
            <w:rPr>
              <w:rFonts w:ascii="Calibri" w:eastAsia="Times New Roman" w:hAnsi="Calibri" w:cs="Times New Roman"/>
            </w:rPr>
          </w:rPrChange>
        </w:rPr>
        <w:t>Some of the owners of the co</w:t>
      </w:r>
      <w:r w:rsidR="00D15496" w:rsidRPr="003149B7">
        <w:rPr>
          <w:rFonts w:ascii="Calibri" w:eastAsia="Times New Roman" w:hAnsi="Calibri" w:cs="Times New Roman"/>
          <w:rPrChange w:id="7" w:author="Susan Miller" w:date="2017-07-11T10:27:00Z">
            <w:rPr>
              <w:rFonts w:ascii="Calibri" w:eastAsia="Times New Roman" w:hAnsi="Calibri" w:cs="Times New Roman"/>
            </w:rPr>
          </w:rPrChange>
        </w:rPr>
        <w:t>ndos are second owners and didn’t realize</w:t>
      </w:r>
      <w:r w:rsidR="00FA60C8" w:rsidRPr="003149B7">
        <w:rPr>
          <w:rFonts w:ascii="Calibri" w:eastAsia="Times New Roman" w:hAnsi="Calibri" w:cs="Times New Roman"/>
          <w:rPrChange w:id="8" w:author="Susan Miller" w:date="2017-07-11T10:27:00Z">
            <w:rPr>
              <w:rFonts w:ascii="Calibri" w:eastAsia="Times New Roman" w:hAnsi="Calibri" w:cs="Times New Roman"/>
            </w:rPr>
          </w:rPrChange>
        </w:rPr>
        <w:t xml:space="preserve"> they’d be paying</w:t>
      </w:r>
      <w:r w:rsidR="00DF5BF3" w:rsidRPr="003149B7">
        <w:rPr>
          <w:rFonts w:ascii="Calibri" w:eastAsia="Times New Roman" w:hAnsi="Calibri" w:cs="Times New Roman"/>
          <w:rPrChange w:id="9" w:author="Susan Miller" w:date="2017-07-11T10:27:00Z">
            <w:rPr>
              <w:rFonts w:ascii="Calibri" w:eastAsia="Times New Roman" w:hAnsi="Calibri" w:cs="Times New Roman"/>
            </w:rPr>
          </w:rPrChange>
        </w:rPr>
        <w:t xml:space="preserve"> $100 per year </w:t>
      </w:r>
      <w:r w:rsidR="00FA60C8" w:rsidRPr="003149B7">
        <w:rPr>
          <w:rFonts w:ascii="Calibri" w:eastAsia="Times New Roman" w:hAnsi="Calibri" w:cs="Times New Roman"/>
          <w:rPrChange w:id="10" w:author="Susan Miller" w:date="2017-07-11T10:27:00Z">
            <w:rPr>
              <w:rFonts w:ascii="Calibri" w:eastAsia="Times New Roman" w:hAnsi="Calibri" w:cs="Times New Roman"/>
            </w:rPr>
          </w:rPrChange>
        </w:rPr>
        <w:t>in</w:t>
      </w:r>
      <w:r w:rsidR="00D15496" w:rsidRPr="003149B7">
        <w:rPr>
          <w:rFonts w:ascii="Calibri" w:eastAsia="Times New Roman" w:hAnsi="Calibri" w:cs="Times New Roman"/>
          <w:rPrChange w:id="11" w:author="Susan Miller" w:date="2017-07-11T10:27:00Z">
            <w:rPr>
              <w:rFonts w:ascii="Calibri" w:eastAsia="Times New Roman" w:hAnsi="Calibri" w:cs="Times New Roman"/>
            </w:rPr>
          </w:rPrChange>
        </w:rPr>
        <w:t>to the</w:t>
      </w:r>
      <w:r w:rsidR="00DF5BF3" w:rsidRPr="003149B7">
        <w:rPr>
          <w:rFonts w:ascii="Calibri" w:eastAsia="Times New Roman" w:hAnsi="Calibri" w:cs="Times New Roman"/>
          <w:rPrChange w:id="12" w:author="Susan Miller" w:date="2017-07-11T10:27:00Z">
            <w:rPr>
              <w:rFonts w:ascii="Calibri" w:eastAsia="Times New Roman" w:hAnsi="Calibri" w:cs="Times New Roman"/>
            </w:rPr>
          </w:rPrChange>
        </w:rPr>
        <w:t xml:space="preserve"> fund via their taxes. </w:t>
      </w:r>
    </w:p>
    <w:p w14:paraId="2AD8898B" w14:textId="2F3A487C" w:rsidR="00FA60C8" w:rsidRPr="003149B7" w:rsidRDefault="00D15496" w:rsidP="00DF5BF3">
      <w:pPr>
        <w:rPr>
          <w:rFonts w:ascii="Calibri" w:eastAsia="Times New Roman" w:hAnsi="Calibri" w:cs="Times New Roman"/>
          <w:rPrChange w:id="13" w:author="Susan Miller" w:date="2017-07-11T10:27:00Z">
            <w:rPr>
              <w:rFonts w:ascii="Calibri" w:eastAsia="Times New Roman" w:hAnsi="Calibri" w:cs="Times New Roman"/>
            </w:rPr>
          </w:rPrChange>
        </w:rPr>
      </w:pPr>
      <w:r w:rsidRPr="003149B7">
        <w:rPr>
          <w:rFonts w:ascii="Calibri" w:eastAsia="Times New Roman" w:hAnsi="Calibri" w:cs="Times New Roman"/>
          <w:rPrChange w:id="14" w:author="Susan Miller" w:date="2017-07-11T10:27:00Z">
            <w:rPr>
              <w:rFonts w:ascii="Calibri" w:eastAsia="Times New Roman" w:hAnsi="Calibri" w:cs="Times New Roman"/>
            </w:rPr>
          </w:rPrChange>
        </w:rPr>
        <w:t>Mike Weibel suggests these residents</w:t>
      </w:r>
      <w:r w:rsidR="00110BC8" w:rsidRPr="003149B7">
        <w:rPr>
          <w:rFonts w:ascii="Calibri" w:eastAsia="Times New Roman" w:hAnsi="Calibri" w:cs="Times New Roman"/>
          <w:rPrChange w:id="15" w:author="Susan Miller" w:date="2017-07-11T10:27:00Z">
            <w:rPr>
              <w:rFonts w:ascii="Calibri" w:eastAsia="Times New Roman" w:hAnsi="Calibri" w:cs="Times New Roman"/>
            </w:rPr>
          </w:rPrChange>
        </w:rPr>
        <w:t xml:space="preserve"> </w:t>
      </w:r>
      <w:r w:rsidR="009E4404" w:rsidRPr="003149B7">
        <w:rPr>
          <w:rFonts w:ascii="Calibri" w:eastAsia="Times New Roman" w:hAnsi="Calibri" w:cs="Times New Roman"/>
          <w:rPrChange w:id="16" w:author="Susan Miller" w:date="2017-07-11T10:27:00Z">
            <w:rPr>
              <w:rFonts w:ascii="Calibri" w:eastAsia="Times New Roman" w:hAnsi="Calibri" w:cs="Times New Roman"/>
              <w:color w:val="FF0000"/>
            </w:rPr>
          </w:rPrChange>
        </w:rPr>
        <w:t>develop</w:t>
      </w:r>
      <w:r w:rsidR="009E4404" w:rsidRPr="003149B7">
        <w:rPr>
          <w:rFonts w:ascii="Calibri" w:eastAsia="Times New Roman" w:hAnsi="Calibri" w:cs="Times New Roman"/>
          <w:rPrChange w:id="17" w:author="Susan Miller" w:date="2017-07-11T10:27:00Z">
            <w:rPr>
              <w:rFonts w:ascii="Calibri" w:eastAsia="Times New Roman" w:hAnsi="Calibri" w:cs="Times New Roman"/>
            </w:rPr>
          </w:rPrChange>
        </w:rPr>
        <w:t xml:space="preserve"> </w:t>
      </w:r>
      <w:r w:rsidR="00110BC8" w:rsidRPr="003149B7">
        <w:rPr>
          <w:rFonts w:ascii="Calibri" w:eastAsia="Times New Roman" w:hAnsi="Calibri" w:cs="Times New Roman"/>
          <w:rPrChange w:id="18" w:author="Susan Miller" w:date="2017-07-11T10:27:00Z">
            <w:rPr>
              <w:rFonts w:ascii="Calibri" w:eastAsia="Times New Roman" w:hAnsi="Calibri" w:cs="Times New Roman"/>
              <w:color w:val="FF0000"/>
            </w:rPr>
          </w:rPrChange>
        </w:rPr>
        <w:t>an ease</w:t>
      </w:r>
      <w:r w:rsidR="00FA60C8" w:rsidRPr="003149B7">
        <w:rPr>
          <w:rFonts w:ascii="Calibri" w:eastAsia="Times New Roman" w:hAnsi="Calibri" w:cs="Times New Roman"/>
          <w:rPrChange w:id="19" w:author="Susan Miller" w:date="2017-07-11T10:27:00Z">
            <w:rPr>
              <w:rFonts w:ascii="Calibri" w:eastAsia="Times New Roman" w:hAnsi="Calibri" w:cs="Times New Roman"/>
              <w:color w:val="FF0000"/>
            </w:rPr>
          </w:rPrChange>
        </w:rPr>
        <w:t>ment</w:t>
      </w:r>
      <w:r w:rsidR="009E4404" w:rsidRPr="003149B7">
        <w:rPr>
          <w:rFonts w:ascii="Calibri" w:eastAsia="Times New Roman" w:hAnsi="Calibri" w:cs="Times New Roman"/>
          <w:rPrChange w:id="20" w:author="Susan Miller" w:date="2017-07-11T10:27:00Z">
            <w:rPr>
              <w:rFonts w:ascii="Calibri" w:eastAsia="Times New Roman" w:hAnsi="Calibri" w:cs="Times New Roman"/>
              <w:color w:val="FF0000"/>
            </w:rPr>
          </w:rPrChange>
        </w:rPr>
        <w:t xml:space="preserve"> description and map</w:t>
      </w:r>
      <w:r w:rsidR="00FA60C8" w:rsidRPr="003149B7">
        <w:rPr>
          <w:rFonts w:ascii="Calibri" w:eastAsia="Times New Roman" w:hAnsi="Calibri" w:cs="Times New Roman"/>
          <w:rPrChange w:id="21" w:author="Susan Miller" w:date="2017-07-11T10:27:00Z">
            <w:rPr>
              <w:rFonts w:ascii="Calibri" w:eastAsia="Times New Roman" w:hAnsi="Calibri" w:cs="Times New Roman"/>
              <w:color w:val="FF0000"/>
            </w:rPr>
          </w:rPrChange>
        </w:rPr>
        <w:t xml:space="preserve"> </w:t>
      </w:r>
      <w:r w:rsidR="00FA60C8" w:rsidRPr="003149B7">
        <w:rPr>
          <w:rFonts w:ascii="Calibri" w:eastAsia="Times New Roman" w:hAnsi="Calibri" w:cs="Times New Roman"/>
          <w:rPrChange w:id="22" w:author="Susan Miller" w:date="2017-07-11T10:27:00Z">
            <w:rPr>
              <w:rFonts w:ascii="Calibri" w:eastAsia="Times New Roman" w:hAnsi="Calibri" w:cs="Times New Roman"/>
            </w:rPr>
          </w:rPrChange>
        </w:rPr>
        <w:t xml:space="preserve">that </w:t>
      </w:r>
      <w:r w:rsidR="009E4404" w:rsidRPr="003149B7">
        <w:rPr>
          <w:rFonts w:ascii="Calibri" w:eastAsia="Times New Roman" w:hAnsi="Calibri" w:cs="Times New Roman"/>
          <w:rPrChange w:id="23" w:author="Susan Miller" w:date="2017-07-11T10:27:00Z">
            <w:rPr>
              <w:rFonts w:ascii="Calibri" w:eastAsia="Times New Roman" w:hAnsi="Calibri" w:cs="Times New Roman"/>
            </w:rPr>
          </w:rPrChange>
        </w:rPr>
        <w:t xml:space="preserve">would </w:t>
      </w:r>
      <w:r w:rsidR="009E4404" w:rsidRPr="003149B7">
        <w:rPr>
          <w:rFonts w:ascii="Calibri" w:eastAsia="Times New Roman" w:hAnsi="Calibri" w:cs="Times New Roman"/>
          <w:rPrChange w:id="24" w:author="Susan Miller" w:date="2017-07-11T10:27:00Z">
            <w:rPr>
              <w:rFonts w:ascii="Calibri" w:eastAsia="Times New Roman" w:hAnsi="Calibri" w:cs="Times New Roman"/>
              <w:color w:val="FF0000"/>
            </w:rPr>
          </w:rPrChange>
        </w:rPr>
        <w:t>grant</w:t>
      </w:r>
      <w:r w:rsidR="009E4404" w:rsidRPr="003149B7">
        <w:rPr>
          <w:rFonts w:ascii="Calibri" w:eastAsia="Times New Roman" w:hAnsi="Calibri" w:cs="Times New Roman"/>
          <w:rPrChange w:id="25" w:author="Susan Miller" w:date="2017-07-11T10:27:00Z">
            <w:rPr>
              <w:rFonts w:ascii="Calibri" w:eastAsia="Times New Roman" w:hAnsi="Calibri" w:cs="Times New Roman"/>
            </w:rPr>
          </w:rPrChange>
        </w:rPr>
        <w:t xml:space="preserve"> to </w:t>
      </w:r>
      <w:r w:rsidR="00FA60C8" w:rsidRPr="003149B7">
        <w:rPr>
          <w:rFonts w:ascii="Calibri" w:eastAsia="Times New Roman" w:hAnsi="Calibri" w:cs="Times New Roman"/>
          <w:rPrChange w:id="26" w:author="Susan Miller" w:date="2017-07-11T10:27:00Z">
            <w:rPr>
              <w:rFonts w:ascii="Calibri" w:eastAsia="Times New Roman" w:hAnsi="Calibri" w:cs="Times New Roman"/>
            </w:rPr>
          </w:rPrChange>
        </w:rPr>
        <w:t xml:space="preserve">the Town </w:t>
      </w:r>
      <w:r w:rsidR="009E4404" w:rsidRPr="003149B7">
        <w:rPr>
          <w:rFonts w:ascii="Calibri" w:eastAsia="Times New Roman" w:hAnsi="Calibri" w:cs="Times New Roman"/>
          <w:rPrChange w:id="27" w:author="Susan Miller" w:date="2017-07-11T10:27:00Z">
            <w:rPr>
              <w:rFonts w:ascii="Calibri" w:eastAsia="Times New Roman" w:hAnsi="Calibri" w:cs="Times New Roman"/>
              <w:color w:val="FF0000"/>
            </w:rPr>
          </w:rPrChange>
        </w:rPr>
        <w:t xml:space="preserve">the authorization </w:t>
      </w:r>
      <w:r w:rsidR="009E4404" w:rsidRPr="003149B7">
        <w:rPr>
          <w:rFonts w:ascii="Calibri" w:eastAsia="Times New Roman" w:hAnsi="Calibri" w:cs="Times New Roman"/>
          <w:rPrChange w:id="28" w:author="Susan Miller" w:date="2017-07-11T10:27:00Z">
            <w:rPr>
              <w:rFonts w:ascii="Calibri" w:eastAsia="Times New Roman" w:hAnsi="Calibri" w:cs="Times New Roman"/>
            </w:rPr>
          </w:rPrChange>
        </w:rPr>
        <w:t xml:space="preserve">to </w:t>
      </w:r>
      <w:r w:rsidR="00FA60C8" w:rsidRPr="003149B7">
        <w:rPr>
          <w:rFonts w:ascii="Calibri" w:eastAsia="Times New Roman" w:hAnsi="Calibri" w:cs="Times New Roman"/>
          <w:rPrChange w:id="29" w:author="Susan Miller" w:date="2017-07-11T10:27:00Z">
            <w:rPr>
              <w:rFonts w:ascii="Calibri" w:eastAsia="Times New Roman" w:hAnsi="Calibri" w:cs="Times New Roman"/>
            </w:rPr>
          </w:rPrChange>
        </w:rPr>
        <w:t xml:space="preserve">work </w:t>
      </w:r>
      <w:r w:rsidR="00FA60C8" w:rsidRPr="003149B7">
        <w:rPr>
          <w:rFonts w:ascii="Calibri" w:eastAsia="Times New Roman" w:hAnsi="Calibri" w:cs="Times New Roman"/>
          <w:rPrChange w:id="30" w:author="Susan Miller" w:date="2017-07-11T10:27:00Z">
            <w:rPr>
              <w:rFonts w:ascii="Calibri" w:eastAsia="Times New Roman" w:hAnsi="Calibri" w:cs="Times New Roman"/>
              <w:color w:val="FF0000"/>
            </w:rPr>
          </w:rPrChange>
        </w:rPr>
        <w:t>in</w:t>
      </w:r>
      <w:r w:rsidR="009E4404" w:rsidRPr="003149B7">
        <w:rPr>
          <w:rFonts w:ascii="Calibri" w:eastAsia="Times New Roman" w:hAnsi="Calibri" w:cs="Times New Roman"/>
          <w:rPrChange w:id="31" w:author="Susan Miller" w:date="2017-07-11T10:27:00Z">
            <w:rPr>
              <w:rFonts w:ascii="Calibri" w:eastAsia="Times New Roman" w:hAnsi="Calibri" w:cs="Times New Roman"/>
              <w:color w:val="FF0000"/>
            </w:rPr>
          </w:rPrChange>
        </w:rPr>
        <w:t xml:space="preserve"> the area of the drainage ditch</w:t>
      </w:r>
      <w:r w:rsidR="003149B7" w:rsidRPr="003149B7">
        <w:rPr>
          <w:rFonts w:ascii="Calibri" w:eastAsia="Times New Roman" w:hAnsi="Calibri" w:cs="Times New Roman"/>
          <w:rPrChange w:id="32" w:author="Susan Miller" w:date="2017-07-11T10:27:00Z">
            <w:rPr>
              <w:rFonts w:ascii="Calibri" w:eastAsia="Times New Roman" w:hAnsi="Calibri" w:cs="Times New Roman"/>
            </w:rPr>
          </w:rPrChange>
        </w:rPr>
        <w:t>.</w:t>
      </w:r>
      <w:r w:rsidR="00FA60C8" w:rsidRPr="003149B7">
        <w:rPr>
          <w:rFonts w:ascii="Calibri" w:eastAsia="Times New Roman" w:hAnsi="Calibri" w:cs="Times New Roman"/>
          <w:rPrChange w:id="33" w:author="Susan Miller" w:date="2017-07-11T10:27:00Z">
            <w:rPr>
              <w:rFonts w:ascii="Calibri" w:eastAsia="Times New Roman" w:hAnsi="Calibri" w:cs="Times New Roman"/>
            </w:rPr>
          </w:rPrChange>
        </w:rPr>
        <w:t xml:space="preserve"> </w:t>
      </w:r>
      <w:r w:rsidR="003149B7" w:rsidRPr="003149B7">
        <w:rPr>
          <w:rFonts w:ascii="Calibri" w:eastAsia="Times New Roman" w:hAnsi="Calibri" w:cs="Times New Roman"/>
          <w:rPrChange w:id="34" w:author="Susan Miller" w:date="2017-07-11T10:27:00Z">
            <w:rPr>
              <w:rFonts w:ascii="Calibri" w:eastAsia="Times New Roman" w:hAnsi="Calibri" w:cs="Times New Roman"/>
            </w:rPr>
          </w:rPrChange>
        </w:rPr>
        <w:t>T</w:t>
      </w:r>
      <w:r w:rsidR="009E4404" w:rsidRPr="003149B7">
        <w:rPr>
          <w:rFonts w:ascii="Calibri" w:eastAsia="Times New Roman" w:hAnsi="Calibri" w:cs="Times New Roman"/>
          <w:rPrChange w:id="35" w:author="Susan Miller" w:date="2017-07-11T10:27:00Z">
            <w:rPr>
              <w:rFonts w:ascii="Calibri" w:eastAsia="Times New Roman" w:hAnsi="Calibri" w:cs="Times New Roman"/>
            </w:rPr>
          </w:rPrChange>
        </w:rPr>
        <w:t xml:space="preserve">his new easement </w:t>
      </w:r>
      <w:r w:rsidR="00EF1CF4" w:rsidRPr="003149B7">
        <w:rPr>
          <w:rFonts w:ascii="Calibri" w:eastAsia="Times New Roman" w:hAnsi="Calibri" w:cs="Times New Roman"/>
          <w:rPrChange w:id="36" w:author="Susan Miller" w:date="2017-07-11T10:27:00Z">
            <w:rPr>
              <w:rFonts w:ascii="Calibri" w:eastAsia="Times New Roman" w:hAnsi="Calibri" w:cs="Times New Roman"/>
            </w:rPr>
          </w:rPrChange>
        </w:rPr>
        <w:t xml:space="preserve">would </w:t>
      </w:r>
      <w:r w:rsidRPr="003149B7">
        <w:rPr>
          <w:rFonts w:ascii="Calibri" w:eastAsia="Times New Roman" w:hAnsi="Calibri" w:cs="Times New Roman"/>
          <w:rPrChange w:id="37" w:author="Susan Miller" w:date="2017-07-11T10:27:00Z">
            <w:rPr>
              <w:rFonts w:ascii="Calibri" w:eastAsia="Times New Roman" w:hAnsi="Calibri" w:cs="Times New Roman"/>
            </w:rPr>
          </w:rPrChange>
        </w:rPr>
        <w:t xml:space="preserve">then </w:t>
      </w:r>
      <w:r w:rsidR="00EF1CF4" w:rsidRPr="003149B7">
        <w:rPr>
          <w:rFonts w:ascii="Calibri" w:eastAsia="Times New Roman" w:hAnsi="Calibri" w:cs="Times New Roman"/>
          <w:rPrChange w:id="38" w:author="Susan Miller" w:date="2017-07-11T10:27:00Z">
            <w:rPr>
              <w:rFonts w:ascii="Calibri" w:eastAsia="Times New Roman" w:hAnsi="Calibri" w:cs="Times New Roman"/>
            </w:rPr>
          </w:rPrChange>
        </w:rPr>
        <w:t>need to be added to the exhibit in the original agreement</w:t>
      </w:r>
      <w:r w:rsidRPr="003149B7">
        <w:rPr>
          <w:rFonts w:ascii="Calibri" w:eastAsia="Times New Roman" w:hAnsi="Calibri" w:cs="Times New Roman"/>
          <w:rPrChange w:id="39" w:author="Susan Miller" w:date="2017-07-11T10:27:00Z">
            <w:rPr>
              <w:rFonts w:ascii="Calibri" w:eastAsia="Times New Roman" w:hAnsi="Calibri" w:cs="Times New Roman"/>
            </w:rPr>
          </w:rPrChange>
        </w:rPr>
        <w:t>. All of the Stonehill residents would need to agree to this addition, as explained in the original agreement</w:t>
      </w:r>
      <w:r w:rsidR="00EF1CF4" w:rsidRPr="003149B7">
        <w:rPr>
          <w:rFonts w:ascii="Calibri" w:eastAsia="Times New Roman" w:hAnsi="Calibri" w:cs="Times New Roman"/>
          <w:rPrChange w:id="40" w:author="Susan Miller" w:date="2017-07-11T10:27:00Z">
            <w:rPr>
              <w:rFonts w:ascii="Calibri" w:eastAsia="Times New Roman" w:hAnsi="Calibri" w:cs="Times New Roman"/>
            </w:rPr>
          </w:rPrChange>
        </w:rPr>
        <w:t xml:space="preserve">. </w:t>
      </w:r>
      <w:r w:rsidRPr="003149B7">
        <w:rPr>
          <w:rFonts w:ascii="Calibri" w:eastAsia="Times New Roman" w:hAnsi="Calibri" w:cs="Times New Roman"/>
          <w:rPrChange w:id="41" w:author="Susan Miller" w:date="2017-07-11T10:27:00Z">
            <w:rPr>
              <w:rFonts w:ascii="Calibri" w:eastAsia="Times New Roman" w:hAnsi="Calibri" w:cs="Times New Roman"/>
            </w:rPr>
          </w:rPrChange>
        </w:rPr>
        <w:t>First, the residents of Stonehill Condominiums would need to find out if they own the ravine or if there’s an easement.</w:t>
      </w:r>
      <w:r w:rsidR="00FA60C8" w:rsidRPr="003149B7">
        <w:rPr>
          <w:rFonts w:ascii="Calibri" w:eastAsia="Times New Roman" w:hAnsi="Calibri" w:cs="Times New Roman"/>
          <w:rPrChange w:id="42" w:author="Susan Miller" w:date="2017-07-11T10:27:00Z">
            <w:rPr>
              <w:rFonts w:ascii="Calibri" w:eastAsia="Times New Roman" w:hAnsi="Calibri" w:cs="Times New Roman"/>
            </w:rPr>
          </w:rPrChange>
        </w:rPr>
        <w:t xml:space="preserve"> Weibel suggests t</w:t>
      </w:r>
      <w:r w:rsidR="00EF1CF4" w:rsidRPr="003149B7">
        <w:rPr>
          <w:rFonts w:ascii="Calibri" w:eastAsia="Times New Roman" w:hAnsi="Calibri" w:cs="Times New Roman"/>
          <w:rPrChange w:id="43" w:author="Susan Miller" w:date="2017-07-11T10:27:00Z">
            <w:rPr>
              <w:rFonts w:ascii="Calibri" w:eastAsia="Times New Roman" w:hAnsi="Calibri" w:cs="Times New Roman"/>
            </w:rPr>
          </w:rPrChange>
        </w:rPr>
        <w:t>alk</w:t>
      </w:r>
      <w:r w:rsidR="00FA60C8" w:rsidRPr="003149B7">
        <w:rPr>
          <w:rFonts w:ascii="Calibri" w:eastAsia="Times New Roman" w:hAnsi="Calibri" w:cs="Times New Roman"/>
          <w:rPrChange w:id="44" w:author="Susan Miller" w:date="2017-07-11T10:27:00Z">
            <w:rPr>
              <w:rFonts w:ascii="Calibri" w:eastAsia="Times New Roman" w:hAnsi="Calibri" w:cs="Times New Roman"/>
            </w:rPr>
          </w:rPrChange>
        </w:rPr>
        <w:t>ing</w:t>
      </w:r>
      <w:r w:rsidR="00EF1CF4" w:rsidRPr="003149B7">
        <w:rPr>
          <w:rFonts w:ascii="Calibri" w:eastAsia="Times New Roman" w:hAnsi="Calibri" w:cs="Times New Roman"/>
          <w:rPrChange w:id="45" w:author="Susan Miller" w:date="2017-07-11T10:27:00Z">
            <w:rPr>
              <w:rFonts w:ascii="Calibri" w:eastAsia="Times New Roman" w:hAnsi="Calibri" w:cs="Times New Roman"/>
            </w:rPr>
          </w:rPrChange>
        </w:rPr>
        <w:t xml:space="preserve"> to </w:t>
      </w:r>
      <w:r w:rsidR="00FA60C8" w:rsidRPr="003149B7">
        <w:rPr>
          <w:rFonts w:ascii="Calibri" w:eastAsia="Times New Roman" w:hAnsi="Calibri" w:cs="Times New Roman"/>
          <w:rPrChange w:id="46" w:author="Susan Miller" w:date="2017-07-11T10:27:00Z">
            <w:rPr>
              <w:rFonts w:ascii="Calibri" w:eastAsia="Times New Roman" w:hAnsi="Calibri" w:cs="Times New Roman"/>
            </w:rPr>
          </w:rPrChange>
        </w:rPr>
        <w:t xml:space="preserve">a </w:t>
      </w:r>
      <w:r w:rsidR="00EF1CF4" w:rsidRPr="003149B7">
        <w:rPr>
          <w:rFonts w:ascii="Calibri" w:eastAsia="Times New Roman" w:hAnsi="Calibri" w:cs="Times New Roman"/>
          <w:rPrChange w:id="47" w:author="Susan Miller" w:date="2017-07-11T10:27:00Z">
            <w:rPr>
              <w:rFonts w:ascii="Calibri" w:eastAsia="Times New Roman" w:hAnsi="Calibri" w:cs="Times New Roman"/>
            </w:rPr>
          </w:rPrChange>
        </w:rPr>
        <w:t>land surveyor</w:t>
      </w:r>
      <w:r w:rsidR="00FA60C8" w:rsidRPr="003149B7">
        <w:rPr>
          <w:rFonts w:ascii="Calibri" w:eastAsia="Times New Roman" w:hAnsi="Calibri" w:cs="Times New Roman"/>
          <w:rPrChange w:id="48" w:author="Susan Miller" w:date="2017-07-11T10:27:00Z">
            <w:rPr>
              <w:rFonts w:ascii="Calibri" w:eastAsia="Times New Roman" w:hAnsi="Calibri" w:cs="Times New Roman"/>
            </w:rPr>
          </w:rPrChange>
        </w:rPr>
        <w:t>, finding out where the lot lines are</w:t>
      </w:r>
      <w:r w:rsidR="00EF1CF4" w:rsidRPr="003149B7">
        <w:rPr>
          <w:rFonts w:ascii="Calibri" w:eastAsia="Times New Roman" w:hAnsi="Calibri" w:cs="Times New Roman"/>
          <w:rPrChange w:id="49" w:author="Susan Miller" w:date="2017-07-11T10:27:00Z">
            <w:rPr>
              <w:rFonts w:ascii="Calibri" w:eastAsia="Times New Roman" w:hAnsi="Calibri" w:cs="Times New Roman"/>
            </w:rPr>
          </w:rPrChange>
        </w:rPr>
        <w:t xml:space="preserve"> and get</w:t>
      </w:r>
      <w:r w:rsidR="00FA60C8" w:rsidRPr="003149B7">
        <w:rPr>
          <w:rFonts w:ascii="Calibri" w:eastAsia="Times New Roman" w:hAnsi="Calibri" w:cs="Times New Roman"/>
          <w:rPrChange w:id="50" w:author="Susan Miller" w:date="2017-07-11T10:27:00Z">
            <w:rPr>
              <w:rFonts w:ascii="Calibri" w:eastAsia="Times New Roman" w:hAnsi="Calibri" w:cs="Times New Roman"/>
            </w:rPr>
          </w:rPrChange>
        </w:rPr>
        <w:t>ting an estimate</w:t>
      </w:r>
      <w:r w:rsidR="009E4404" w:rsidRPr="003149B7">
        <w:rPr>
          <w:rFonts w:ascii="Calibri" w:eastAsia="Times New Roman" w:hAnsi="Calibri" w:cs="Times New Roman"/>
          <w:rPrChange w:id="51" w:author="Susan Miller" w:date="2017-07-11T10:27:00Z">
            <w:rPr>
              <w:rFonts w:ascii="Calibri" w:eastAsia="Times New Roman" w:hAnsi="Calibri" w:cs="Times New Roman"/>
            </w:rPr>
          </w:rPrChange>
        </w:rPr>
        <w:t xml:space="preserve"> </w:t>
      </w:r>
      <w:r w:rsidR="009E4404" w:rsidRPr="003149B7">
        <w:rPr>
          <w:rFonts w:ascii="Calibri" w:eastAsia="Times New Roman" w:hAnsi="Calibri" w:cs="Times New Roman"/>
          <w:rPrChange w:id="52" w:author="Susan Miller" w:date="2017-07-11T10:27:00Z">
            <w:rPr>
              <w:rFonts w:ascii="Calibri" w:eastAsia="Times New Roman" w:hAnsi="Calibri" w:cs="Times New Roman"/>
              <w:color w:val="FF0000"/>
            </w:rPr>
          </w:rPrChange>
        </w:rPr>
        <w:t>for a survey and map</w:t>
      </w:r>
      <w:r w:rsidR="00DF5BF3" w:rsidRPr="003149B7">
        <w:rPr>
          <w:rFonts w:ascii="Calibri" w:eastAsia="Times New Roman" w:hAnsi="Calibri" w:cs="Times New Roman"/>
          <w:rPrChange w:id="53" w:author="Susan Miller" w:date="2017-07-11T10:27:00Z">
            <w:rPr>
              <w:rFonts w:ascii="Calibri" w:eastAsia="Times New Roman" w:hAnsi="Calibri" w:cs="Times New Roman"/>
            </w:rPr>
          </w:rPrChange>
        </w:rPr>
        <w:t xml:space="preserve">. </w:t>
      </w:r>
      <w:r w:rsidR="00FA60C8" w:rsidRPr="003149B7">
        <w:rPr>
          <w:rFonts w:ascii="Calibri" w:eastAsia="Times New Roman" w:hAnsi="Calibri" w:cs="Times New Roman"/>
          <w:rPrChange w:id="54" w:author="Susan Miller" w:date="2017-07-11T10:27:00Z">
            <w:rPr>
              <w:rFonts w:ascii="Calibri" w:eastAsia="Times New Roman" w:hAnsi="Calibri" w:cs="Times New Roman"/>
            </w:rPr>
          </w:rPrChange>
        </w:rPr>
        <w:t xml:space="preserve">Going to the zoning office and taking a look at the GIS site </w:t>
      </w:r>
      <w:r w:rsidRPr="003149B7">
        <w:rPr>
          <w:rFonts w:ascii="Calibri" w:eastAsia="Times New Roman" w:hAnsi="Calibri" w:cs="Times New Roman"/>
          <w:rPrChange w:id="55" w:author="Susan Miller" w:date="2017-07-11T10:27:00Z">
            <w:rPr>
              <w:rFonts w:ascii="Calibri" w:eastAsia="Times New Roman" w:hAnsi="Calibri" w:cs="Times New Roman"/>
            </w:rPr>
          </w:rPrChange>
        </w:rPr>
        <w:t>c</w:t>
      </w:r>
      <w:r w:rsidR="00FA60C8" w:rsidRPr="003149B7">
        <w:rPr>
          <w:rFonts w:ascii="Calibri" w:eastAsia="Times New Roman" w:hAnsi="Calibri" w:cs="Times New Roman"/>
          <w:rPrChange w:id="56" w:author="Susan Miller" w:date="2017-07-11T10:27:00Z">
            <w:rPr>
              <w:rFonts w:ascii="Calibri" w:eastAsia="Times New Roman" w:hAnsi="Calibri" w:cs="Times New Roman"/>
            </w:rPr>
          </w:rPrChange>
        </w:rPr>
        <w:t xml:space="preserve">ould be helpful as well. </w:t>
      </w:r>
    </w:p>
    <w:p w14:paraId="502152A1" w14:textId="73D7A239" w:rsidR="004C5711" w:rsidRDefault="00D15496" w:rsidP="00DF5BF3">
      <w:pPr>
        <w:rPr>
          <w:rFonts w:ascii="Calibri" w:eastAsia="Times New Roman" w:hAnsi="Calibri" w:cs="Times New Roman"/>
        </w:rPr>
      </w:pPr>
      <w:r w:rsidRPr="003149B7">
        <w:rPr>
          <w:rFonts w:ascii="Calibri" w:eastAsia="Times New Roman" w:hAnsi="Calibri" w:cs="Times New Roman"/>
          <w:rPrChange w:id="57" w:author="Susan Miller" w:date="2017-07-11T10:27:00Z">
            <w:rPr>
              <w:rFonts w:ascii="Calibri" w:eastAsia="Times New Roman" w:hAnsi="Calibri" w:cs="Times New Roman"/>
            </w:rPr>
          </w:rPrChange>
        </w:rPr>
        <w:t>If it is found that the residents of Stonehill Condominium</w:t>
      </w:r>
      <w:r w:rsidR="00241D57" w:rsidRPr="003149B7">
        <w:rPr>
          <w:rFonts w:ascii="Calibri" w:eastAsia="Times New Roman" w:hAnsi="Calibri" w:cs="Times New Roman"/>
          <w:rPrChange w:id="58" w:author="Susan Miller" w:date="2017-07-11T10:27:00Z">
            <w:rPr>
              <w:rFonts w:ascii="Calibri" w:eastAsia="Times New Roman" w:hAnsi="Calibri" w:cs="Times New Roman"/>
            </w:rPr>
          </w:rPrChange>
        </w:rPr>
        <w:t xml:space="preserve">s </w:t>
      </w:r>
      <w:r w:rsidR="00241D57" w:rsidRPr="003149B7">
        <w:rPr>
          <w:rFonts w:ascii="Calibri" w:eastAsia="Times New Roman" w:hAnsi="Calibri" w:cs="Times New Roman"/>
          <w:rPrChange w:id="59" w:author="Susan Miller" w:date="2017-07-11T10:27:00Z">
            <w:rPr>
              <w:rFonts w:ascii="Calibri" w:eastAsia="Times New Roman" w:hAnsi="Calibri" w:cs="Times New Roman"/>
              <w:color w:val="FF0000"/>
            </w:rPr>
          </w:rPrChange>
        </w:rPr>
        <w:t>do</w:t>
      </w:r>
      <w:r w:rsidR="00241D57" w:rsidRPr="003149B7">
        <w:rPr>
          <w:rFonts w:ascii="Calibri" w:eastAsia="Times New Roman" w:hAnsi="Calibri" w:cs="Times New Roman"/>
          <w:rPrChange w:id="60" w:author="Susan Miller" w:date="2017-07-11T10:27:00Z">
            <w:rPr>
              <w:rFonts w:ascii="Calibri" w:eastAsia="Times New Roman" w:hAnsi="Calibri" w:cs="Times New Roman"/>
            </w:rPr>
          </w:rPrChange>
        </w:rPr>
        <w:t xml:space="preserve"> own the ravine and </w:t>
      </w:r>
      <w:r w:rsidRPr="003149B7">
        <w:rPr>
          <w:rFonts w:ascii="Calibri" w:eastAsia="Times New Roman" w:hAnsi="Calibri" w:cs="Times New Roman"/>
          <w:rPrChange w:id="61" w:author="Susan Miller" w:date="2017-07-11T10:27:00Z">
            <w:rPr>
              <w:rFonts w:ascii="Calibri" w:eastAsia="Times New Roman" w:hAnsi="Calibri" w:cs="Times New Roman"/>
            </w:rPr>
          </w:rPrChange>
        </w:rPr>
        <w:t>the residents of the Stonehill area would agree to this potential addition to the Stonehill Drainage fund agreement, t</w:t>
      </w:r>
      <w:r w:rsidR="00FA60C8" w:rsidRPr="003149B7">
        <w:rPr>
          <w:rFonts w:ascii="Calibri" w:eastAsia="Times New Roman" w:hAnsi="Calibri" w:cs="Times New Roman"/>
          <w:rPrChange w:id="62" w:author="Susan Miller" w:date="2017-07-11T10:27:00Z">
            <w:rPr>
              <w:rFonts w:ascii="Calibri" w:eastAsia="Times New Roman" w:hAnsi="Calibri" w:cs="Times New Roman"/>
            </w:rPr>
          </w:rPrChange>
        </w:rPr>
        <w:t>he T</w:t>
      </w:r>
      <w:r w:rsidR="00EF1CF4" w:rsidRPr="003149B7">
        <w:rPr>
          <w:rFonts w:ascii="Calibri" w:eastAsia="Times New Roman" w:hAnsi="Calibri" w:cs="Times New Roman"/>
          <w:rPrChange w:id="63" w:author="Susan Miller" w:date="2017-07-11T10:27:00Z">
            <w:rPr>
              <w:rFonts w:ascii="Calibri" w:eastAsia="Times New Roman" w:hAnsi="Calibri" w:cs="Times New Roman"/>
            </w:rPr>
          </w:rPrChange>
        </w:rPr>
        <w:t xml:space="preserve">own would </w:t>
      </w:r>
      <w:r w:rsidRPr="003149B7">
        <w:rPr>
          <w:rFonts w:ascii="Calibri" w:eastAsia="Times New Roman" w:hAnsi="Calibri" w:cs="Times New Roman"/>
          <w:rPrChange w:id="64" w:author="Susan Miller" w:date="2017-07-11T10:27:00Z">
            <w:rPr>
              <w:rFonts w:ascii="Calibri" w:eastAsia="Times New Roman" w:hAnsi="Calibri" w:cs="Times New Roman"/>
            </w:rPr>
          </w:rPrChange>
        </w:rPr>
        <w:t>then</w:t>
      </w:r>
      <w:r w:rsidR="00FA60C8" w:rsidRPr="003149B7">
        <w:rPr>
          <w:rFonts w:ascii="Calibri" w:eastAsia="Times New Roman" w:hAnsi="Calibri" w:cs="Times New Roman"/>
          <w:rPrChange w:id="65" w:author="Susan Miller" w:date="2017-07-11T10:27:00Z">
            <w:rPr>
              <w:rFonts w:ascii="Calibri" w:eastAsia="Times New Roman" w:hAnsi="Calibri" w:cs="Times New Roman"/>
            </w:rPr>
          </w:rPrChange>
        </w:rPr>
        <w:t xml:space="preserve"> </w:t>
      </w:r>
      <w:r w:rsidR="00EF1CF4" w:rsidRPr="003149B7">
        <w:rPr>
          <w:rFonts w:ascii="Calibri" w:eastAsia="Times New Roman" w:hAnsi="Calibri" w:cs="Times New Roman"/>
          <w:rPrChange w:id="66" w:author="Susan Miller" w:date="2017-07-11T10:27:00Z">
            <w:rPr>
              <w:rFonts w:ascii="Calibri" w:eastAsia="Times New Roman" w:hAnsi="Calibri" w:cs="Times New Roman"/>
            </w:rPr>
          </w:rPrChange>
        </w:rPr>
        <w:t>need to talk to an attorney to see what would be invol</w:t>
      </w:r>
      <w:r w:rsidRPr="003149B7">
        <w:rPr>
          <w:rFonts w:ascii="Calibri" w:eastAsia="Times New Roman" w:hAnsi="Calibri" w:cs="Times New Roman"/>
          <w:rPrChange w:id="67" w:author="Susan Miller" w:date="2017-07-11T10:27:00Z">
            <w:rPr>
              <w:rFonts w:ascii="Calibri" w:eastAsia="Times New Roman" w:hAnsi="Calibri" w:cs="Times New Roman"/>
            </w:rPr>
          </w:rPrChange>
        </w:rPr>
        <w:t>ved in</w:t>
      </w:r>
      <w:r w:rsidRPr="003149B7">
        <w:rPr>
          <w:rFonts w:ascii="Calibri" w:eastAsia="Times New Roman" w:hAnsi="Calibri" w:cs="Times New Roman"/>
          <w:rPrChange w:id="68" w:author="Susan Miller" w:date="2017-07-11T10:27:00Z">
            <w:rPr>
              <w:rFonts w:ascii="Calibri" w:eastAsia="Times New Roman" w:hAnsi="Calibri" w:cs="Times New Roman"/>
              <w:color w:val="FF0000"/>
            </w:rPr>
          </w:rPrChange>
        </w:rPr>
        <w:t xml:space="preserve"> </w:t>
      </w:r>
      <w:r w:rsidR="009E4404" w:rsidRPr="003149B7">
        <w:rPr>
          <w:rFonts w:ascii="Calibri" w:eastAsia="Times New Roman" w:hAnsi="Calibri" w:cs="Times New Roman"/>
          <w:rPrChange w:id="69" w:author="Susan Miller" w:date="2017-07-11T10:27:00Z">
            <w:rPr>
              <w:rFonts w:ascii="Calibri" w:eastAsia="Times New Roman" w:hAnsi="Calibri" w:cs="Times New Roman"/>
              <w:color w:val="FF0000"/>
            </w:rPr>
          </w:rPrChange>
        </w:rPr>
        <w:t xml:space="preserve">amending </w:t>
      </w:r>
      <w:r w:rsidRPr="003149B7">
        <w:rPr>
          <w:rFonts w:ascii="Calibri" w:eastAsia="Times New Roman" w:hAnsi="Calibri" w:cs="Times New Roman"/>
          <w:rPrChange w:id="70" w:author="Susan Miller" w:date="2017-07-11T10:27:00Z">
            <w:rPr>
              <w:rFonts w:ascii="Calibri" w:eastAsia="Times New Roman" w:hAnsi="Calibri" w:cs="Times New Roman"/>
            </w:rPr>
          </w:rPrChange>
        </w:rPr>
        <w:t xml:space="preserve">the </w:t>
      </w:r>
      <w:r>
        <w:rPr>
          <w:rFonts w:ascii="Calibri" w:eastAsia="Times New Roman" w:hAnsi="Calibri" w:cs="Times New Roman"/>
        </w:rPr>
        <w:t>agreement</w:t>
      </w:r>
      <w:r w:rsidR="00FA60C8">
        <w:rPr>
          <w:rFonts w:ascii="Calibri" w:eastAsia="Times New Roman" w:hAnsi="Calibri" w:cs="Times New Roman"/>
        </w:rPr>
        <w:t>.</w:t>
      </w:r>
      <w:r w:rsidR="00EF1CF4">
        <w:rPr>
          <w:rFonts w:ascii="Calibri" w:eastAsia="Times New Roman" w:hAnsi="Calibri" w:cs="Times New Roman"/>
        </w:rPr>
        <w:t xml:space="preserve"> </w:t>
      </w:r>
    </w:p>
    <w:p w14:paraId="296BC45E" w14:textId="77777777" w:rsidR="00695C7C" w:rsidRDefault="004C5711" w:rsidP="008B50F6">
      <w:r>
        <w:rPr>
          <w:b/>
        </w:rPr>
        <w:t>Rim of the City No Parking Enforcement Discussion</w:t>
      </w:r>
      <w:r w:rsidR="009A119A" w:rsidRPr="00832A41">
        <w:br/>
      </w:r>
      <w:r w:rsidR="003540F4">
        <w:t xml:space="preserve">The </w:t>
      </w:r>
      <w:r>
        <w:t xml:space="preserve">No Parking signs are up and in use. However, the Sheriff’s department can’t enforce them as it </w:t>
      </w:r>
      <w:r>
        <w:lastRenderedPageBreak/>
        <w:t xml:space="preserve">stands. </w:t>
      </w:r>
      <w:r w:rsidR="00695C7C">
        <w:t>County will not enforce town ordinances; it would only be enforced if t</w:t>
      </w:r>
      <w:r w:rsidR="009B284F">
        <w:t>hey adopted it as well, which</w:t>
      </w:r>
      <w:r w:rsidR="00695C7C">
        <w:t xml:space="preserve"> is unlikely. A resident is wondering if we could contract with a security firm to “police” that area if </w:t>
      </w:r>
      <w:r w:rsidR="00241D57">
        <w:t xml:space="preserve">we did </w:t>
      </w:r>
      <w:r w:rsidR="00695C7C">
        <w:t xml:space="preserve">adopt an ordinance. People are </w:t>
      </w:r>
      <w:r w:rsidR="00241D57">
        <w:t xml:space="preserve">currently </w:t>
      </w:r>
      <w:r w:rsidR="00695C7C">
        <w:t>still parking up t</w:t>
      </w:r>
      <w:r w:rsidR="009B284F">
        <w:t>here, right next to the signs</w:t>
      </w:r>
      <w:r w:rsidR="00695C7C">
        <w:t>. Another resident also mentioned that the signs don’t necessarily say where/when you can’t park (or who the signs apply to).</w:t>
      </w:r>
      <w:r w:rsidR="009B284F">
        <w:t xml:space="preserve"> The Town did, however, place a Local Traffic Only sign in the area as well. </w:t>
      </w:r>
    </w:p>
    <w:p w14:paraId="26590C16" w14:textId="2EB7363C" w:rsidR="00695C7C" w:rsidRDefault="009B284F" w:rsidP="008B50F6">
      <w:r>
        <w:t>Mike Weibel mentioned that t</w:t>
      </w:r>
      <w:r w:rsidR="003540F4">
        <w:t xml:space="preserve">he </w:t>
      </w:r>
      <w:r w:rsidR="00695C7C">
        <w:t>Town of Ho</w:t>
      </w:r>
      <w:r w:rsidR="003540F4">
        <w:t>l</w:t>
      </w:r>
      <w:r>
        <w:t xml:space="preserve">land has an ordinance that allows </w:t>
      </w:r>
      <w:r w:rsidR="003540F4">
        <w:t>them to</w:t>
      </w:r>
      <w:r w:rsidR="00695C7C">
        <w:t xml:space="preserve"> d</w:t>
      </w:r>
      <w:r>
        <w:t>esi</w:t>
      </w:r>
      <w:r w:rsidR="00241D57">
        <w:t>gnate people to enforce it. Holland</w:t>
      </w:r>
      <w:r>
        <w:t xml:space="preserve"> started off having the t</w:t>
      </w:r>
      <w:r w:rsidR="00695C7C">
        <w:t xml:space="preserve">ickets go through small claims, but it took forever. Then they tried having someone mediate a settlement. </w:t>
      </w:r>
      <w:r>
        <w:t>It was noted that t</w:t>
      </w:r>
      <w:r w:rsidR="00695C7C">
        <w:t>hose that are ticketed would have</w:t>
      </w:r>
      <w:r>
        <w:t xml:space="preserve"> to have the right to challenge a</w:t>
      </w:r>
      <w:r w:rsidR="003149B7">
        <w:t>n</w:t>
      </w:r>
      <w:r>
        <w:t xml:space="preserve">d </w:t>
      </w:r>
      <w:r w:rsidR="00695C7C">
        <w:t>appeal.</w:t>
      </w:r>
    </w:p>
    <w:p w14:paraId="41317BD6" w14:textId="77777777" w:rsidR="00E720FD" w:rsidRDefault="00241D57" w:rsidP="008B50F6">
      <w:r>
        <w:t>It was also suggested that we could</w:t>
      </w:r>
      <w:r w:rsidR="00695C7C">
        <w:t xml:space="preserve"> </w:t>
      </w:r>
      <w:r w:rsidR="003540F4">
        <w:t xml:space="preserve">potentially </w:t>
      </w:r>
      <w:r w:rsidR="00695C7C">
        <w:t xml:space="preserve">have a gate that opens and </w:t>
      </w:r>
      <w:r w:rsidR="009B284F">
        <w:t>closes during certain hours (closed 10 pm-6 am) like Grandad Bluff</w:t>
      </w:r>
      <w:r>
        <w:t xml:space="preserve"> does</w:t>
      </w:r>
      <w:r w:rsidR="009B284F">
        <w:t>. It is unknown if the Town has</w:t>
      </w:r>
      <w:r w:rsidR="00695C7C">
        <w:t xml:space="preserve"> the authority to clos</w:t>
      </w:r>
      <w:r w:rsidR="009B284F">
        <w:t>e the road during certain hours, but either way,</w:t>
      </w:r>
      <w:r w:rsidR="00695C7C">
        <w:t xml:space="preserve"> </w:t>
      </w:r>
      <w:r w:rsidR="009B284F">
        <w:t>i</w:t>
      </w:r>
      <w:r w:rsidR="00E720FD">
        <w:t>t would be expensive and a last resort.</w:t>
      </w:r>
    </w:p>
    <w:p w14:paraId="2268A466" w14:textId="77777777" w:rsidR="009E234C" w:rsidRDefault="009B284F" w:rsidP="008B50F6">
      <w:r>
        <w:t xml:space="preserve">We will </w:t>
      </w:r>
      <w:r w:rsidR="00241D57">
        <w:t xml:space="preserve">try to </w:t>
      </w:r>
      <w:r>
        <w:t>obtain a copy of the</w:t>
      </w:r>
      <w:r w:rsidR="00E720FD">
        <w:t xml:space="preserve"> Town of Holland ordinance</w:t>
      </w:r>
      <w:r>
        <w:t xml:space="preserve"> mentioned previously for reference.</w:t>
      </w:r>
      <w:r w:rsidR="00E720FD">
        <w:t xml:space="preserve"> The Town </w:t>
      </w:r>
      <w:r>
        <w:t xml:space="preserve">of Medary </w:t>
      </w:r>
      <w:r w:rsidR="00E720FD">
        <w:t xml:space="preserve">will look into developing an ordinance and see what costs are involved with contracting security. </w:t>
      </w:r>
    </w:p>
    <w:p w14:paraId="2377A6DC" w14:textId="77777777" w:rsidR="00C22F11" w:rsidRDefault="00E732E0" w:rsidP="00382489">
      <w:r>
        <w:t xml:space="preserve">Motion: Linda Seidel to look at the development </w:t>
      </w:r>
      <w:r w:rsidR="009B284F">
        <w:t xml:space="preserve">of </w:t>
      </w:r>
      <w:r>
        <w:t>a town ordinance for No Parking on Rim of the City R</w:t>
      </w:r>
      <w:r w:rsidR="003540F4">
        <w:t>oa</w:t>
      </w:r>
      <w:r>
        <w:t xml:space="preserve">d and submit that to our plan commission, which would </w:t>
      </w:r>
      <w:r w:rsidR="003540F4">
        <w:t xml:space="preserve">then </w:t>
      </w:r>
      <w:r>
        <w:t xml:space="preserve">make a recommendation to the Board. Second Steve Elsen. Mike Weibel </w:t>
      </w:r>
      <w:r w:rsidR="003540F4">
        <w:t xml:space="preserve">notes that he </w:t>
      </w:r>
      <w:r>
        <w:t>doesn’t have a problem looking into it, but he said we have</w:t>
      </w:r>
      <w:r w:rsidR="009B284F">
        <w:t xml:space="preserve"> to be cognizant of what the ordinance would</w:t>
      </w:r>
      <w:r>
        <w:t xml:space="preserve"> cost the town</w:t>
      </w:r>
      <w:r w:rsidR="003540F4">
        <w:t xml:space="preserve"> when we’re making these decisions. There is no cost for</w:t>
      </w:r>
      <w:r>
        <w:t xml:space="preserve"> the ordinance itself, but it would require enforcement</w:t>
      </w:r>
      <w:r w:rsidR="009B284F">
        <w:t>, which may be expensive</w:t>
      </w:r>
      <w:r>
        <w:t xml:space="preserve">. </w:t>
      </w:r>
      <w:r w:rsidR="003540F4">
        <w:br/>
      </w:r>
      <w:r>
        <w:t>All aye.</w:t>
      </w:r>
    </w:p>
    <w:p w14:paraId="40491C8A" w14:textId="77777777" w:rsidR="004C5711" w:rsidRDefault="004C5711" w:rsidP="004C5711">
      <w:pPr>
        <w:rPr>
          <w:rFonts w:ascii="Calibri" w:eastAsia="Times New Roman" w:hAnsi="Calibri" w:cs="Times New Roman"/>
        </w:rPr>
      </w:pPr>
      <w:r>
        <w:rPr>
          <w:rFonts w:ascii="Calibri" w:eastAsia="Times New Roman" w:hAnsi="Calibri" w:cs="Times New Roman"/>
          <w:b/>
          <w:bCs/>
        </w:rPr>
        <w:t>Updates on Road Site Visits</w:t>
      </w:r>
      <w:r w:rsidRPr="00C614D4">
        <w:rPr>
          <w:rFonts w:ascii="Calibri" w:eastAsia="Times New Roman" w:hAnsi="Calibri" w:cs="Times New Roman"/>
        </w:rPr>
        <w:br/>
      </w:r>
      <w:r>
        <w:rPr>
          <w:rFonts w:ascii="Calibri" w:eastAsia="Times New Roman" w:hAnsi="Calibri" w:cs="Times New Roman"/>
        </w:rPr>
        <w:t>The Town Board met on May 16, 2017 to visit several road sites.</w:t>
      </w:r>
    </w:p>
    <w:p w14:paraId="4FD8B312" w14:textId="77777777" w:rsidR="004C5711" w:rsidRDefault="004C5711" w:rsidP="004C5711">
      <w:pPr>
        <w:rPr>
          <w:rFonts w:ascii="Calibri" w:eastAsia="Times New Roman" w:hAnsi="Calibri" w:cs="Times New Roman"/>
        </w:rPr>
      </w:pPr>
      <w:r>
        <w:rPr>
          <w:rFonts w:ascii="Calibri" w:eastAsia="Times New Roman" w:hAnsi="Calibri" w:cs="Times New Roman"/>
        </w:rPr>
        <w:t xml:space="preserve">Motion: </w:t>
      </w:r>
      <w:r w:rsidR="00E37D91">
        <w:rPr>
          <w:rFonts w:ascii="Calibri" w:eastAsia="Times New Roman" w:hAnsi="Calibri" w:cs="Times New Roman"/>
        </w:rPr>
        <w:t>Linda Seidel</w:t>
      </w:r>
      <w:r w:rsidRPr="00C614D4">
        <w:rPr>
          <w:rFonts w:ascii="Calibri" w:eastAsia="Times New Roman" w:hAnsi="Calibri" w:cs="Times New Roman"/>
        </w:rPr>
        <w:t xml:space="preserve"> to approve</w:t>
      </w:r>
      <w:r w:rsidR="00866297">
        <w:rPr>
          <w:rFonts w:ascii="Calibri" w:eastAsia="Times New Roman" w:hAnsi="Calibri" w:cs="Times New Roman"/>
        </w:rPr>
        <w:t xml:space="preserve"> tabling the discussion </w:t>
      </w:r>
      <w:r w:rsidR="00E37D91">
        <w:rPr>
          <w:rFonts w:ascii="Calibri" w:eastAsia="Times New Roman" w:hAnsi="Calibri" w:cs="Times New Roman"/>
        </w:rPr>
        <w:t>until the July 11, 2017 meeting. Second Mike Weibel</w:t>
      </w:r>
      <w:r>
        <w:rPr>
          <w:rFonts w:ascii="Calibri" w:eastAsia="Times New Roman" w:hAnsi="Calibri" w:cs="Times New Roman"/>
        </w:rPr>
        <w:t>.</w:t>
      </w:r>
      <w:r w:rsidRPr="00C614D4">
        <w:br/>
        <w:t>All aye.</w:t>
      </w:r>
      <w:r w:rsidRPr="00C614D4" w:rsidDel="004C5711">
        <w:rPr>
          <w:rFonts w:ascii="Calibri" w:eastAsia="Times New Roman" w:hAnsi="Calibri" w:cs="Times New Roman"/>
        </w:rPr>
        <w:t xml:space="preserve"> </w:t>
      </w:r>
    </w:p>
    <w:p w14:paraId="475AAAAE" w14:textId="77777777" w:rsidR="004C5711" w:rsidRDefault="004C5711" w:rsidP="004C5711">
      <w:pPr>
        <w:rPr>
          <w:rFonts w:ascii="Calibri" w:eastAsia="Times New Roman" w:hAnsi="Calibri" w:cs="Times New Roman"/>
        </w:rPr>
      </w:pPr>
      <w:r>
        <w:rPr>
          <w:rFonts w:ascii="Calibri" w:eastAsia="Times New Roman" w:hAnsi="Calibri" w:cs="Times New Roman"/>
          <w:b/>
          <w:bCs/>
        </w:rPr>
        <w:t>Bridge Weight Limits/Ordinance</w:t>
      </w:r>
      <w:r w:rsidRPr="00C614D4">
        <w:rPr>
          <w:rFonts w:ascii="Calibri" w:eastAsia="Times New Roman" w:hAnsi="Calibri" w:cs="Times New Roman"/>
        </w:rPr>
        <w:br/>
      </w:r>
      <w:r w:rsidR="001444B1">
        <w:rPr>
          <w:rFonts w:ascii="Calibri" w:eastAsia="Times New Roman" w:hAnsi="Calibri" w:cs="Times New Roman"/>
        </w:rPr>
        <w:t>This topic regards</w:t>
      </w:r>
      <w:r w:rsidR="005D2E41">
        <w:rPr>
          <w:rFonts w:ascii="Calibri" w:eastAsia="Times New Roman" w:hAnsi="Calibri" w:cs="Times New Roman"/>
        </w:rPr>
        <w:t xml:space="preserve"> the bridge between Town Hall and Keil Coulee. Mike Weibel thinks we need to </w:t>
      </w:r>
      <w:r w:rsidR="001444B1">
        <w:rPr>
          <w:rFonts w:ascii="Calibri" w:eastAsia="Times New Roman" w:hAnsi="Calibri" w:cs="Times New Roman"/>
        </w:rPr>
        <w:t>consult with an engineer who will</w:t>
      </w:r>
      <w:r w:rsidR="005D2E41">
        <w:rPr>
          <w:rFonts w:ascii="Calibri" w:eastAsia="Times New Roman" w:hAnsi="Calibri" w:cs="Times New Roman"/>
        </w:rPr>
        <w:t xml:space="preserve"> understand what the required limits should be. Linda Seidel will </w:t>
      </w:r>
      <w:r w:rsidR="001444B1">
        <w:rPr>
          <w:rFonts w:ascii="Calibri" w:eastAsia="Times New Roman" w:hAnsi="Calibri" w:cs="Times New Roman"/>
        </w:rPr>
        <w:t>look into it and see what she can find out about</w:t>
      </w:r>
      <w:r w:rsidR="005D2E41">
        <w:rPr>
          <w:rFonts w:ascii="Calibri" w:eastAsia="Times New Roman" w:hAnsi="Calibri" w:cs="Times New Roman"/>
        </w:rPr>
        <w:t xml:space="preserve"> what the operating rating and inventory rating mean.</w:t>
      </w:r>
      <w:r w:rsidR="001444B1">
        <w:rPr>
          <w:rFonts w:ascii="Calibri" w:eastAsia="Times New Roman" w:hAnsi="Calibri" w:cs="Times New Roman"/>
        </w:rPr>
        <w:t xml:space="preserve"> </w:t>
      </w:r>
      <w:r w:rsidR="00DB7688">
        <w:rPr>
          <w:rFonts w:ascii="Calibri" w:eastAsia="Times New Roman" w:hAnsi="Calibri" w:cs="Times New Roman"/>
        </w:rPr>
        <w:t>It’s possible we could develop an ordinance</w:t>
      </w:r>
      <w:r w:rsidR="001444B1">
        <w:rPr>
          <w:rFonts w:ascii="Calibri" w:eastAsia="Times New Roman" w:hAnsi="Calibri" w:cs="Times New Roman"/>
        </w:rPr>
        <w:t xml:space="preserve"> for this</w:t>
      </w:r>
      <w:r w:rsidR="00DB7688">
        <w:rPr>
          <w:rFonts w:ascii="Calibri" w:eastAsia="Times New Roman" w:hAnsi="Calibri" w:cs="Times New Roman"/>
        </w:rPr>
        <w:t xml:space="preserve">, but it would </w:t>
      </w:r>
      <w:r w:rsidR="001444B1">
        <w:rPr>
          <w:rFonts w:ascii="Calibri" w:eastAsia="Times New Roman" w:hAnsi="Calibri" w:cs="Times New Roman"/>
        </w:rPr>
        <w:t>again come down to enforcement.</w:t>
      </w:r>
    </w:p>
    <w:p w14:paraId="7C52B9B0" w14:textId="53CC113B" w:rsidR="004C5711" w:rsidRPr="003149B7" w:rsidRDefault="004C5711" w:rsidP="004C5711">
      <w:pPr>
        <w:rPr>
          <w:rFonts w:ascii="Calibri" w:eastAsia="Times New Roman" w:hAnsi="Calibri" w:cs="Times New Roman"/>
          <w:rPrChange w:id="71" w:author="Susan Miller" w:date="2017-07-11T10:27:00Z">
            <w:rPr>
              <w:rFonts w:ascii="Calibri" w:eastAsia="Times New Roman" w:hAnsi="Calibri" w:cs="Times New Roman"/>
            </w:rPr>
          </w:rPrChange>
        </w:rPr>
      </w:pPr>
      <w:r>
        <w:rPr>
          <w:rFonts w:ascii="Calibri" w:eastAsia="Times New Roman" w:hAnsi="Calibri" w:cs="Times New Roman"/>
          <w:b/>
          <w:bCs/>
        </w:rPr>
        <w:t>Shoulder Mower Open Position Discussion</w:t>
      </w:r>
      <w:r w:rsidRPr="00C614D4">
        <w:rPr>
          <w:rFonts w:ascii="Calibri" w:eastAsia="Times New Roman" w:hAnsi="Calibri" w:cs="Times New Roman"/>
        </w:rPr>
        <w:br/>
      </w:r>
      <w:r w:rsidR="00DB7688">
        <w:rPr>
          <w:rFonts w:ascii="Calibri" w:eastAsia="Times New Roman" w:hAnsi="Calibri" w:cs="Times New Roman"/>
        </w:rPr>
        <w:t xml:space="preserve">The Town doesn’t currently have a shoulder mower, and Bob Keil has been graciously filling in until we can do our due diligence and advertise for the position. </w:t>
      </w:r>
      <w:r w:rsidR="001444B1">
        <w:rPr>
          <w:rFonts w:ascii="Calibri" w:eastAsia="Times New Roman" w:hAnsi="Calibri" w:cs="Times New Roman"/>
        </w:rPr>
        <w:t>The t</w:t>
      </w:r>
      <w:r w:rsidR="002A62C5">
        <w:rPr>
          <w:rFonts w:ascii="Calibri" w:eastAsia="Times New Roman" w:hAnsi="Calibri" w:cs="Times New Roman"/>
        </w:rPr>
        <w:t>itle of the position is brush</w:t>
      </w:r>
      <w:r w:rsidR="003149B7">
        <w:rPr>
          <w:rFonts w:ascii="Calibri" w:eastAsia="Times New Roman" w:hAnsi="Calibri" w:cs="Times New Roman"/>
        </w:rPr>
        <w:t xml:space="preserve"> </w:t>
      </w:r>
      <w:r w:rsidR="002A62C5">
        <w:rPr>
          <w:rFonts w:ascii="Calibri" w:eastAsia="Times New Roman" w:hAnsi="Calibri" w:cs="Times New Roman"/>
        </w:rPr>
        <w:t xml:space="preserve">mower, </w:t>
      </w:r>
      <w:r w:rsidR="001444B1">
        <w:rPr>
          <w:rFonts w:ascii="Calibri" w:eastAsia="Times New Roman" w:hAnsi="Calibri" w:cs="Times New Roman"/>
        </w:rPr>
        <w:t>a seasonal position. It was also noted that r</w:t>
      </w:r>
      <w:r w:rsidR="002A62C5">
        <w:rPr>
          <w:rFonts w:ascii="Calibri" w:eastAsia="Times New Roman" w:hAnsi="Calibri" w:cs="Times New Roman"/>
        </w:rPr>
        <w:t xml:space="preserve">epair of the mower should be done by a </w:t>
      </w:r>
      <w:r w:rsidR="001444B1">
        <w:rPr>
          <w:rFonts w:ascii="Calibri" w:eastAsia="Times New Roman" w:hAnsi="Calibri" w:cs="Times New Roman"/>
        </w:rPr>
        <w:t xml:space="preserve">company that specializes in </w:t>
      </w:r>
      <w:r w:rsidR="002A62C5">
        <w:rPr>
          <w:rFonts w:ascii="Calibri" w:eastAsia="Times New Roman" w:hAnsi="Calibri" w:cs="Times New Roman"/>
        </w:rPr>
        <w:t>re</w:t>
      </w:r>
      <w:r w:rsidR="001444B1">
        <w:rPr>
          <w:rFonts w:ascii="Calibri" w:eastAsia="Times New Roman" w:hAnsi="Calibri" w:cs="Times New Roman"/>
        </w:rPr>
        <w:t xml:space="preserve">pair of this type of machinery because of </w:t>
      </w:r>
      <w:r w:rsidR="00EE3108">
        <w:rPr>
          <w:rFonts w:ascii="Calibri" w:eastAsia="Times New Roman" w:hAnsi="Calibri" w:cs="Times New Roman"/>
        </w:rPr>
        <w:t xml:space="preserve">the Town’s </w:t>
      </w:r>
      <w:r w:rsidR="001444B1">
        <w:rPr>
          <w:rFonts w:ascii="Calibri" w:eastAsia="Times New Roman" w:hAnsi="Calibri" w:cs="Times New Roman"/>
        </w:rPr>
        <w:t>due diligence and liability issues</w:t>
      </w:r>
      <w:r w:rsidR="002A62C5">
        <w:rPr>
          <w:rFonts w:ascii="Calibri" w:eastAsia="Times New Roman" w:hAnsi="Calibri" w:cs="Times New Roman"/>
        </w:rPr>
        <w:t>. We</w:t>
      </w:r>
      <w:r w:rsidR="00EE3108">
        <w:rPr>
          <w:rFonts w:ascii="Calibri" w:eastAsia="Times New Roman" w:hAnsi="Calibri" w:cs="Times New Roman"/>
        </w:rPr>
        <w:t>’re also looking for a used</w:t>
      </w:r>
      <w:r w:rsidR="001444B1">
        <w:rPr>
          <w:rFonts w:ascii="Calibri" w:eastAsia="Times New Roman" w:hAnsi="Calibri" w:cs="Times New Roman"/>
        </w:rPr>
        <w:t xml:space="preserve"> tire</w:t>
      </w:r>
      <w:r w:rsidR="00EE3108">
        <w:rPr>
          <w:rFonts w:ascii="Calibri" w:eastAsia="Times New Roman" w:hAnsi="Calibri" w:cs="Times New Roman"/>
        </w:rPr>
        <w:t>, as a new one digs into the ground more than we’d like</w:t>
      </w:r>
      <w:r w:rsidR="001444B1">
        <w:rPr>
          <w:rFonts w:ascii="Calibri" w:eastAsia="Times New Roman" w:hAnsi="Calibri" w:cs="Times New Roman"/>
        </w:rPr>
        <w:t>.</w:t>
      </w:r>
      <w:r w:rsidR="002A62C5">
        <w:rPr>
          <w:rFonts w:ascii="Calibri" w:eastAsia="Times New Roman" w:hAnsi="Calibri" w:cs="Times New Roman"/>
        </w:rPr>
        <w:t xml:space="preserve"> Mike Weibel asked Bob Keil t</w:t>
      </w:r>
      <w:r w:rsidR="00EE3108">
        <w:rPr>
          <w:rFonts w:ascii="Calibri" w:eastAsia="Times New Roman" w:hAnsi="Calibri" w:cs="Times New Roman"/>
        </w:rPr>
        <w:t xml:space="preserve">o </w:t>
      </w:r>
      <w:r w:rsidR="00EE3108" w:rsidRPr="003149B7">
        <w:rPr>
          <w:rFonts w:ascii="Calibri" w:eastAsia="Times New Roman" w:hAnsi="Calibri" w:cs="Times New Roman"/>
          <w:rPrChange w:id="72" w:author="Susan Miller" w:date="2017-07-11T10:27:00Z">
            <w:rPr>
              <w:rFonts w:ascii="Calibri" w:eastAsia="Times New Roman" w:hAnsi="Calibri" w:cs="Times New Roman"/>
            </w:rPr>
          </w:rPrChange>
        </w:rPr>
        <w:t xml:space="preserve">check with </w:t>
      </w:r>
      <w:r w:rsidR="00EE3108" w:rsidRPr="003149B7">
        <w:rPr>
          <w:rFonts w:ascii="Calibri" w:eastAsia="Times New Roman" w:hAnsi="Calibri" w:cs="Times New Roman"/>
          <w:rPrChange w:id="73" w:author="Susan Miller" w:date="2017-07-11T10:27:00Z">
            <w:rPr>
              <w:rFonts w:ascii="Calibri" w:eastAsia="Times New Roman" w:hAnsi="Calibri" w:cs="Times New Roman"/>
              <w:color w:val="FF0000"/>
            </w:rPr>
          </w:rPrChange>
        </w:rPr>
        <w:t>Degen</w:t>
      </w:r>
      <w:r w:rsidR="00B20548" w:rsidRPr="003149B7">
        <w:rPr>
          <w:rFonts w:ascii="Calibri" w:eastAsia="Times New Roman" w:hAnsi="Calibri" w:cs="Times New Roman"/>
          <w:rPrChange w:id="74" w:author="Susan Miller" w:date="2017-07-11T10:27:00Z">
            <w:rPr>
              <w:rFonts w:ascii="Calibri" w:eastAsia="Times New Roman" w:hAnsi="Calibri" w:cs="Times New Roman"/>
              <w:color w:val="FF0000"/>
            </w:rPr>
          </w:rPrChange>
        </w:rPr>
        <w:t>h</w:t>
      </w:r>
      <w:r w:rsidR="00EE3108" w:rsidRPr="003149B7">
        <w:rPr>
          <w:rFonts w:ascii="Calibri" w:eastAsia="Times New Roman" w:hAnsi="Calibri" w:cs="Times New Roman"/>
          <w:rPrChange w:id="75" w:author="Susan Miller" w:date="2017-07-11T10:27:00Z">
            <w:rPr>
              <w:rFonts w:ascii="Calibri" w:eastAsia="Times New Roman" w:hAnsi="Calibri" w:cs="Times New Roman"/>
              <w:color w:val="FF0000"/>
            </w:rPr>
          </w:rPrChange>
        </w:rPr>
        <w:t>art</w:t>
      </w:r>
      <w:r w:rsidR="00EE3108" w:rsidRPr="003149B7">
        <w:rPr>
          <w:rFonts w:ascii="Calibri" w:eastAsia="Times New Roman" w:hAnsi="Calibri" w:cs="Times New Roman"/>
          <w:rPrChange w:id="76" w:author="Susan Miller" w:date="2017-07-11T10:27:00Z">
            <w:rPr>
              <w:rFonts w:ascii="Calibri" w:eastAsia="Times New Roman" w:hAnsi="Calibri" w:cs="Times New Roman"/>
            </w:rPr>
          </w:rPrChange>
        </w:rPr>
        <w:t xml:space="preserve"> for a tire and Titan Machinery for blades</w:t>
      </w:r>
      <w:r w:rsidR="002A62C5" w:rsidRPr="003149B7">
        <w:rPr>
          <w:rFonts w:ascii="Calibri" w:eastAsia="Times New Roman" w:hAnsi="Calibri" w:cs="Times New Roman"/>
          <w:rPrChange w:id="77" w:author="Susan Miller" w:date="2017-07-11T10:27:00Z">
            <w:rPr>
              <w:rFonts w:ascii="Calibri" w:eastAsia="Times New Roman" w:hAnsi="Calibri" w:cs="Times New Roman"/>
            </w:rPr>
          </w:rPrChange>
        </w:rPr>
        <w:t>. L</w:t>
      </w:r>
      <w:r w:rsidR="00EE3108" w:rsidRPr="003149B7">
        <w:rPr>
          <w:rFonts w:ascii="Calibri" w:eastAsia="Times New Roman" w:hAnsi="Calibri" w:cs="Times New Roman"/>
          <w:rPrChange w:id="78" w:author="Susan Miller" w:date="2017-07-11T10:27:00Z">
            <w:rPr>
              <w:rFonts w:ascii="Calibri" w:eastAsia="Times New Roman" w:hAnsi="Calibri" w:cs="Times New Roman"/>
            </w:rPr>
          </w:rPrChange>
        </w:rPr>
        <w:t>inda Seidel will draft a</w:t>
      </w:r>
      <w:r w:rsidR="002A62C5" w:rsidRPr="003149B7">
        <w:rPr>
          <w:rFonts w:ascii="Calibri" w:eastAsia="Times New Roman" w:hAnsi="Calibri" w:cs="Times New Roman"/>
          <w:rPrChange w:id="79" w:author="Susan Miller" w:date="2017-07-11T10:27:00Z">
            <w:rPr>
              <w:rFonts w:ascii="Calibri" w:eastAsia="Times New Roman" w:hAnsi="Calibri" w:cs="Times New Roman"/>
            </w:rPr>
          </w:rPrChange>
        </w:rPr>
        <w:t xml:space="preserve"> job opening notice for the </w:t>
      </w:r>
      <w:r w:rsidR="002A62C5" w:rsidRPr="003149B7">
        <w:rPr>
          <w:rFonts w:ascii="Calibri" w:eastAsia="Times New Roman" w:hAnsi="Calibri" w:cs="Times New Roman"/>
          <w:rPrChange w:id="80" w:author="Susan Miller" w:date="2017-07-11T10:27:00Z">
            <w:rPr>
              <w:rFonts w:ascii="Calibri" w:eastAsia="Times New Roman" w:hAnsi="Calibri" w:cs="Times New Roman"/>
              <w:color w:val="FF0000"/>
            </w:rPr>
          </w:rPrChange>
        </w:rPr>
        <w:t>brush</w:t>
      </w:r>
      <w:r w:rsidR="00B20548" w:rsidRPr="003149B7">
        <w:rPr>
          <w:rFonts w:ascii="Calibri" w:eastAsia="Times New Roman" w:hAnsi="Calibri" w:cs="Times New Roman"/>
          <w:rPrChange w:id="81" w:author="Susan Miller" w:date="2017-07-11T10:27:00Z">
            <w:rPr>
              <w:rFonts w:ascii="Calibri" w:eastAsia="Times New Roman" w:hAnsi="Calibri" w:cs="Times New Roman"/>
              <w:color w:val="FF0000"/>
            </w:rPr>
          </w:rPrChange>
        </w:rPr>
        <w:t xml:space="preserve"> </w:t>
      </w:r>
      <w:r w:rsidR="002A62C5" w:rsidRPr="003149B7">
        <w:rPr>
          <w:rFonts w:ascii="Calibri" w:eastAsia="Times New Roman" w:hAnsi="Calibri" w:cs="Times New Roman"/>
          <w:rPrChange w:id="82" w:author="Susan Miller" w:date="2017-07-11T10:27:00Z">
            <w:rPr>
              <w:rFonts w:ascii="Calibri" w:eastAsia="Times New Roman" w:hAnsi="Calibri" w:cs="Times New Roman"/>
              <w:color w:val="FF0000"/>
            </w:rPr>
          </w:rPrChange>
        </w:rPr>
        <w:t xml:space="preserve">mower </w:t>
      </w:r>
      <w:r w:rsidR="002A62C5" w:rsidRPr="003149B7">
        <w:rPr>
          <w:rFonts w:ascii="Calibri" w:eastAsia="Times New Roman" w:hAnsi="Calibri" w:cs="Times New Roman"/>
          <w:rPrChange w:id="83" w:author="Susan Miller" w:date="2017-07-11T10:27:00Z">
            <w:rPr>
              <w:rFonts w:ascii="Calibri" w:eastAsia="Times New Roman" w:hAnsi="Calibri" w:cs="Times New Roman"/>
            </w:rPr>
          </w:rPrChange>
        </w:rPr>
        <w:t>position.</w:t>
      </w:r>
      <w:r w:rsidR="001444B1" w:rsidRPr="003149B7">
        <w:rPr>
          <w:rFonts w:ascii="Calibri" w:eastAsia="Times New Roman" w:hAnsi="Calibri" w:cs="Times New Roman"/>
          <w:rPrChange w:id="84" w:author="Susan Miller" w:date="2017-07-11T10:27:00Z">
            <w:rPr>
              <w:rFonts w:ascii="Calibri" w:eastAsia="Times New Roman" w:hAnsi="Calibri" w:cs="Times New Roman"/>
            </w:rPr>
          </w:rPrChange>
        </w:rPr>
        <w:t xml:space="preserve"> </w:t>
      </w:r>
    </w:p>
    <w:p w14:paraId="0CAA8509" w14:textId="77777777" w:rsidR="004C5711" w:rsidRDefault="004C5711" w:rsidP="004C5711">
      <w:pPr>
        <w:rPr>
          <w:rFonts w:ascii="Calibri" w:eastAsia="Times New Roman" w:hAnsi="Calibri" w:cs="Times New Roman"/>
        </w:rPr>
      </w:pPr>
      <w:r>
        <w:rPr>
          <w:rFonts w:ascii="Calibri" w:eastAsia="Times New Roman" w:hAnsi="Calibri" w:cs="Times New Roman"/>
          <w:b/>
          <w:bCs/>
        </w:rPr>
        <w:lastRenderedPageBreak/>
        <w:t>Clerk Postcard Review</w:t>
      </w:r>
      <w:r w:rsidRPr="00C614D4">
        <w:rPr>
          <w:rFonts w:ascii="Calibri" w:eastAsia="Times New Roman" w:hAnsi="Calibri" w:cs="Times New Roman"/>
        </w:rPr>
        <w:br/>
      </w:r>
      <w:r w:rsidR="00831A73">
        <w:rPr>
          <w:rFonts w:ascii="Calibri" w:eastAsia="Times New Roman" w:hAnsi="Calibri" w:cs="Times New Roman"/>
        </w:rPr>
        <w:t xml:space="preserve">We did get a response for the clerk position, and Linda Seidel will follow up. </w:t>
      </w:r>
      <w:r w:rsidR="001B463B">
        <w:rPr>
          <w:rFonts w:ascii="Calibri" w:eastAsia="Times New Roman" w:hAnsi="Calibri" w:cs="Times New Roman"/>
        </w:rPr>
        <w:t xml:space="preserve">We will </w:t>
      </w:r>
      <w:r w:rsidR="00831A73">
        <w:rPr>
          <w:rFonts w:ascii="Calibri" w:eastAsia="Times New Roman" w:hAnsi="Calibri" w:cs="Times New Roman"/>
        </w:rPr>
        <w:t xml:space="preserve">tentatively </w:t>
      </w:r>
      <w:r w:rsidR="001B463B">
        <w:rPr>
          <w:rFonts w:ascii="Calibri" w:eastAsia="Times New Roman" w:hAnsi="Calibri" w:cs="Times New Roman"/>
        </w:rPr>
        <w:t xml:space="preserve">hold interviews for the clerk position on July 11 at </w:t>
      </w:r>
      <w:r w:rsidR="002A62C5">
        <w:rPr>
          <w:rFonts w:ascii="Calibri" w:eastAsia="Times New Roman" w:hAnsi="Calibri" w:cs="Times New Roman"/>
        </w:rPr>
        <w:t xml:space="preserve">5 pm. </w:t>
      </w:r>
    </w:p>
    <w:p w14:paraId="04BE538F" w14:textId="77777777" w:rsidR="004C5711" w:rsidRDefault="004C5711" w:rsidP="004C5711">
      <w:pPr>
        <w:rPr>
          <w:rFonts w:ascii="Calibri" w:eastAsia="Times New Roman" w:hAnsi="Calibri" w:cs="Times New Roman"/>
        </w:rPr>
      </w:pPr>
      <w:r>
        <w:rPr>
          <w:rFonts w:ascii="Calibri" w:eastAsia="Times New Roman" w:hAnsi="Calibri" w:cs="Times New Roman"/>
          <w:b/>
          <w:bCs/>
        </w:rPr>
        <w:t>Approval of Automark Maintenance and Licensing Fees</w:t>
      </w:r>
      <w:r w:rsidRPr="00C614D4">
        <w:rPr>
          <w:rFonts w:ascii="Calibri" w:eastAsia="Times New Roman" w:hAnsi="Calibri" w:cs="Times New Roman"/>
        </w:rPr>
        <w:br/>
      </w:r>
      <w:r w:rsidR="00086DC0">
        <w:rPr>
          <w:rFonts w:ascii="Calibri" w:eastAsia="Times New Roman" w:hAnsi="Calibri" w:cs="Times New Roman"/>
        </w:rPr>
        <w:t xml:space="preserve">The </w:t>
      </w:r>
      <w:r>
        <w:rPr>
          <w:rFonts w:ascii="Calibri" w:eastAsia="Times New Roman" w:hAnsi="Calibri" w:cs="Times New Roman"/>
        </w:rPr>
        <w:t xml:space="preserve">Automark hardware maintenance and firmware licensing fees come to a total of $358.87. </w:t>
      </w:r>
    </w:p>
    <w:p w14:paraId="14984BA6" w14:textId="77777777" w:rsidR="004C5711" w:rsidRDefault="004C5711" w:rsidP="004C5711">
      <w:pPr>
        <w:rPr>
          <w:rFonts w:ascii="Calibri" w:eastAsia="Times New Roman" w:hAnsi="Calibri" w:cs="Times New Roman"/>
        </w:rPr>
      </w:pPr>
      <w:r>
        <w:rPr>
          <w:rFonts w:ascii="Calibri" w:eastAsia="Times New Roman" w:hAnsi="Calibri" w:cs="Times New Roman"/>
        </w:rPr>
        <w:t xml:space="preserve">Motion: </w:t>
      </w:r>
      <w:r w:rsidR="00901755">
        <w:rPr>
          <w:rFonts w:ascii="Calibri" w:eastAsia="Times New Roman" w:hAnsi="Calibri" w:cs="Times New Roman"/>
        </w:rPr>
        <w:t xml:space="preserve">Linda Seidel </w:t>
      </w:r>
      <w:r w:rsidRPr="00C614D4">
        <w:rPr>
          <w:rFonts w:ascii="Calibri" w:eastAsia="Times New Roman" w:hAnsi="Calibri" w:cs="Times New Roman"/>
        </w:rPr>
        <w:t>to approve</w:t>
      </w:r>
      <w:r w:rsidR="00901755">
        <w:rPr>
          <w:rFonts w:ascii="Calibri" w:eastAsia="Times New Roman" w:hAnsi="Calibri" w:cs="Times New Roman"/>
        </w:rPr>
        <w:t xml:space="preserve"> </w:t>
      </w:r>
      <w:r>
        <w:rPr>
          <w:rFonts w:ascii="Calibri" w:eastAsia="Times New Roman" w:hAnsi="Calibri" w:cs="Times New Roman"/>
        </w:rPr>
        <w:t xml:space="preserve">payment of </w:t>
      </w:r>
      <w:r w:rsidR="00901755">
        <w:rPr>
          <w:rFonts w:ascii="Calibri" w:eastAsia="Times New Roman" w:hAnsi="Calibri" w:cs="Times New Roman"/>
        </w:rPr>
        <w:t xml:space="preserve">the annual </w:t>
      </w:r>
      <w:r>
        <w:rPr>
          <w:rFonts w:ascii="Calibri" w:eastAsia="Times New Roman" w:hAnsi="Calibri" w:cs="Times New Roman"/>
        </w:rPr>
        <w:t xml:space="preserve">Automark </w:t>
      </w:r>
      <w:r w:rsidR="00901755">
        <w:rPr>
          <w:rFonts w:ascii="Calibri" w:eastAsia="Times New Roman" w:hAnsi="Calibri" w:cs="Times New Roman"/>
        </w:rPr>
        <w:t xml:space="preserve">election machine </w:t>
      </w:r>
      <w:r>
        <w:rPr>
          <w:rFonts w:ascii="Calibri" w:eastAsia="Times New Roman" w:hAnsi="Calibri" w:cs="Times New Roman"/>
        </w:rPr>
        <w:t>maintenance and licensing fees of $358.87.</w:t>
      </w:r>
      <w:r w:rsidRPr="00C614D4">
        <w:rPr>
          <w:rFonts w:ascii="Calibri" w:eastAsia="Times New Roman" w:hAnsi="Calibri" w:cs="Times New Roman"/>
        </w:rPr>
        <w:t xml:space="preserve">  Second </w:t>
      </w:r>
      <w:r w:rsidR="00901755">
        <w:rPr>
          <w:rFonts w:ascii="Calibri" w:eastAsia="Times New Roman" w:hAnsi="Calibri" w:cs="Times New Roman"/>
        </w:rPr>
        <w:t>Mike Weibel</w:t>
      </w:r>
      <w:r w:rsidRPr="00C614D4">
        <w:rPr>
          <w:rFonts w:ascii="Calibri" w:eastAsia="Times New Roman" w:hAnsi="Calibri" w:cs="Times New Roman"/>
        </w:rPr>
        <w:t xml:space="preserve">. </w:t>
      </w:r>
      <w:r w:rsidRPr="00C614D4">
        <w:br/>
        <w:t>All aye.</w:t>
      </w:r>
      <w:r w:rsidRPr="00C614D4" w:rsidDel="004C5711">
        <w:rPr>
          <w:rFonts w:ascii="Calibri" w:eastAsia="Times New Roman" w:hAnsi="Calibri" w:cs="Times New Roman"/>
        </w:rPr>
        <w:t xml:space="preserve"> </w:t>
      </w:r>
    </w:p>
    <w:p w14:paraId="319AE9B6" w14:textId="77777777" w:rsidR="004C5711" w:rsidRDefault="004C5711" w:rsidP="004C5711">
      <w:pPr>
        <w:rPr>
          <w:rFonts w:ascii="Calibri" w:eastAsia="Times New Roman" w:hAnsi="Calibri" w:cs="Times New Roman"/>
        </w:rPr>
      </w:pPr>
      <w:r>
        <w:rPr>
          <w:rFonts w:ascii="Calibri" w:eastAsia="Times New Roman" w:hAnsi="Calibri" w:cs="Times New Roman"/>
          <w:b/>
          <w:bCs/>
        </w:rPr>
        <w:t>Liquor License Application Approval for 2017-2018</w:t>
      </w:r>
      <w:r w:rsidRPr="00C614D4">
        <w:rPr>
          <w:rFonts w:ascii="Calibri" w:eastAsia="Times New Roman" w:hAnsi="Calibri" w:cs="Times New Roman"/>
        </w:rPr>
        <w:br/>
      </w:r>
      <w:r>
        <w:rPr>
          <w:rFonts w:ascii="Calibri" w:eastAsia="Times New Roman" w:hAnsi="Calibri" w:cs="Times New Roman"/>
        </w:rPr>
        <w:t xml:space="preserve">The following have applied for liquor licenses in the Town of Medary for 2017-2018. </w:t>
      </w:r>
    </w:p>
    <w:p w14:paraId="1F04ACC2" w14:textId="77777777" w:rsidR="004C5711" w:rsidRPr="00570215" w:rsidRDefault="004C5711" w:rsidP="00570215">
      <w:pPr>
        <w:pStyle w:val="ListParagraph"/>
        <w:numPr>
          <w:ilvl w:val="0"/>
          <w:numId w:val="6"/>
        </w:numPr>
        <w:rPr>
          <w:rFonts w:ascii="Calibri" w:hAnsi="Calibri"/>
          <w:b/>
          <w:bCs/>
        </w:rPr>
      </w:pPr>
      <w:r>
        <w:rPr>
          <w:rFonts w:ascii="Calibri" w:hAnsi="Calibri"/>
        </w:rPr>
        <w:t>4 Sisters Creekside Pub &amp; Grill</w:t>
      </w:r>
      <w:r>
        <w:rPr>
          <w:rFonts w:ascii="Calibri" w:hAnsi="Calibri"/>
        </w:rPr>
        <w:br/>
        <w:t xml:space="preserve">Motion: </w:t>
      </w:r>
      <w:r w:rsidR="00D22EA8">
        <w:rPr>
          <w:rFonts w:ascii="Calibri" w:hAnsi="Calibri"/>
        </w:rPr>
        <w:t>Linda Seidel</w:t>
      </w:r>
      <w:r>
        <w:rPr>
          <w:rFonts w:ascii="Calibri" w:hAnsi="Calibri"/>
        </w:rPr>
        <w:t xml:space="preserve"> to approve</w:t>
      </w:r>
      <w:r w:rsidR="00831A73">
        <w:rPr>
          <w:rFonts w:ascii="Calibri" w:hAnsi="Calibri"/>
        </w:rPr>
        <w:t xml:space="preserve"> the</w:t>
      </w:r>
      <w:r w:rsidR="00D22EA8">
        <w:rPr>
          <w:rFonts w:ascii="Calibri" w:hAnsi="Calibri"/>
        </w:rPr>
        <w:t xml:space="preserve"> liquor license application for 2017-2018 for 4 Sisters Creekside Pub &amp; Grill. Second Steve Elsen</w:t>
      </w:r>
      <w:r>
        <w:rPr>
          <w:rFonts w:ascii="Calibri" w:hAnsi="Calibri"/>
        </w:rPr>
        <w:t>.</w:t>
      </w:r>
      <w:r>
        <w:rPr>
          <w:rFonts w:ascii="Calibri" w:hAnsi="Calibri"/>
        </w:rPr>
        <w:br/>
        <w:t>All aye.</w:t>
      </w:r>
    </w:p>
    <w:p w14:paraId="11644673" w14:textId="77777777" w:rsidR="004C5711" w:rsidRPr="00570215" w:rsidRDefault="004C5711" w:rsidP="00570215">
      <w:pPr>
        <w:pStyle w:val="ListParagraph"/>
        <w:numPr>
          <w:ilvl w:val="0"/>
          <w:numId w:val="6"/>
        </w:numPr>
        <w:rPr>
          <w:rFonts w:ascii="Calibri" w:hAnsi="Calibri"/>
          <w:b/>
          <w:bCs/>
        </w:rPr>
      </w:pPr>
      <w:r>
        <w:rPr>
          <w:rFonts w:ascii="Calibri" w:hAnsi="Calibri"/>
        </w:rPr>
        <w:t>Bluebird Springs Recreational Area</w:t>
      </w:r>
      <w:r>
        <w:rPr>
          <w:rFonts w:ascii="Calibri" w:hAnsi="Calibri"/>
        </w:rPr>
        <w:br/>
        <w:t xml:space="preserve">Motion: </w:t>
      </w:r>
      <w:r w:rsidR="00D22EA8">
        <w:rPr>
          <w:rFonts w:ascii="Calibri" w:hAnsi="Calibri"/>
        </w:rPr>
        <w:t xml:space="preserve">Linda Seidel to accept </w:t>
      </w:r>
      <w:r w:rsidR="00831A73">
        <w:rPr>
          <w:rFonts w:ascii="Calibri" w:hAnsi="Calibri"/>
        </w:rPr>
        <w:t xml:space="preserve">the </w:t>
      </w:r>
      <w:r w:rsidR="00D22EA8">
        <w:rPr>
          <w:rFonts w:ascii="Calibri" w:hAnsi="Calibri"/>
        </w:rPr>
        <w:t>liquor license application for 2017-2018 for Bluebird Spring</w:t>
      </w:r>
      <w:r w:rsidR="00831A73">
        <w:rPr>
          <w:rFonts w:ascii="Calibri" w:hAnsi="Calibri"/>
        </w:rPr>
        <w:t>s</w:t>
      </w:r>
      <w:r w:rsidR="00D22EA8">
        <w:rPr>
          <w:rFonts w:ascii="Calibri" w:hAnsi="Calibri"/>
        </w:rPr>
        <w:t xml:space="preserve"> Recreational Area. Second Steve Elsen</w:t>
      </w:r>
      <w:r>
        <w:rPr>
          <w:rFonts w:ascii="Calibri" w:hAnsi="Calibri"/>
        </w:rPr>
        <w:t>.</w:t>
      </w:r>
      <w:r>
        <w:rPr>
          <w:rFonts w:ascii="Calibri" w:hAnsi="Calibri"/>
        </w:rPr>
        <w:br/>
        <w:t>All aye.</w:t>
      </w:r>
    </w:p>
    <w:p w14:paraId="4EEF778D" w14:textId="77777777" w:rsidR="004C5711" w:rsidRDefault="004C5711" w:rsidP="004C5711">
      <w:pPr>
        <w:rPr>
          <w:rFonts w:ascii="Calibri" w:eastAsia="Times New Roman" w:hAnsi="Calibri" w:cs="Times New Roman"/>
        </w:rPr>
      </w:pPr>
      <w:r>
        <w:br/>
      </w:r>
      <w:r>
        <w:rPr>
          <w:rFonts w:ascii="Calibri" w:eastAsia="Times New Roman" w:hAnsi="Calibri" w:cs="Times New Roman"/>
          <w:b/>
          <w:bCs/>
        </w:rPr>
        <w:t>Town of Medary Building Inspector Review/Discussion</w:t>
      </w:r>
      <w:r w:rsidRPr="00C614D4">
        <w:rPr>
          <w:rFonts w:ascii="Calibri" w:eastAsia="Times New Roman" w:hAnsi="Calibri" w:cs="Times New Roman"/>
        </w:rPr>
        <w:br/>
      </w:r>
      <w:r w:rsidR="00831A73">
        <w:rPr>
          <w:rFonts w:ascii="Calibri" w:eastAsia="Times New Roman" w:hAnsi="Calibri" w:cs="Times New Roman"/>
        </w:rPr>
        <w:t>We’ve had some concerns brought forward regarding the Town of Medary Building Inspector and his availability to respo</w:t>
      </w:r>
      <w:r w:rsidR="00062A67">
        <w:rPr>
          <w:rFonts w:ascii="Calibri" w:eastAsia="Times New Roman" w:hAnsi="Calibri" w:cs="Times New Roman"/>
        </w:rPr>
        <w:t>nd to residents</w:t>
      </w:r>
      <w:r w:rsidR="00831A73">
        <w:rPr>
          <w:rFonts w:ascii="Calibri" w:eastAsia="Times New Roman" w:hAnsi="Calibri" w:cs="Times New Roman"/>
        </w:rPr>
        <w:t>.</w:t>
      </w:r>
      <w:r w:rsidR="001C728C">
        <w:rPr>
          <w:rFonts w:ascii="Calibri" w:eastAsia="Times New Roman" w:hAnsi="Calibri" w:cs="Times New Roman"/>
        </w:rPr>
        <w:t xml:space="preserve"> </w:t>
      </w:r>
      <w:r w:rsidR="00651FDA">
        <w:rPr>
          <w:rFonts w:ascii="Calibri" w:eastAsia="Times New Roman" w:hAnsi="Calibri" w:cs="Times New Roman"/>
        </w:rPr>
        <w:t>There was another call with a concern recently. Linda Seidel suggests that they meet with Marv Horman to di</w:t>
      </w:r>
      <w:r w:rsidR="00831A73">
        <w:rPr>
          <w:rFonts w:ascii="Calibri" w:eastAsia="Times New Roman" w:hAnsi="Calibri" w:cs="Times New Roman"/>
        </w:rPr>
        <w:t xml:space="preserve">scuss this on July 11 at 5 pm. Interviews for the clerk position would be after that. </w:t>
      </w:r>
    </w:p>
    <w:p w14:paraId="53CA4AE4" w14:textId="77777777" w:rsidR="0030082C" w:rsidRPr="00832A41" w:rsidRDefault="00BC04AC" w:rsidP="008B50F6">
      <w:r w:rsidRPr="00832A41">
        <w:rPr>
          <w:b/>
        </w:rPr>
        <w:t>Road M</w:t>
      </w:r>
      <w:r w:rsidR="003F4DEA" w:rsidRPr="00832A41">
        <w:rPr>
          <w:b/>
        </w:rPr>
        <w:t>atters</w:t>
      </w:r>
    </w:p>
    <w:p w14:paraId="12A7F189" w14:textId="77777777" w:rsidR="004C5711" w:rsidRDefault="004C5711" w:rsidP="005A4473">
      <w:pPr>
        <w:pStyle w:val="ListParagraph"/>
        <w:numPr>
          <w:ilvl w:val="0"/>
          <w:numId w:val="2"/>
        </w:numPr>
        <w:rPr>
          <w:rFonts w:ascii="Calibri" w:hAnsi="Calibri"/>
          <w:sz w:val="22"/>
          <w:szCs w:val="22"/>
        </w:rPr>
      </w:pPr>
      <w:r w:rsidRPr="003D1FD3">
        <w:rPr>
          <w:rFonts w:ascii="Calibri" w:hAnsi="Calibri"/>
          <w:b/>
          <w:sz w:val="22"/>
          <w:szCs w:val="22"/>
        </w:rPr>
        <w:t>Wolf Ridge Ct. No Trespassing and No Dumping Sign</w:t>
      </w:r>
      <w:r w:rsidR="00141A95">
        <w:rPr>
          <w:rFonts w:ascii="Calibri" w:hAnsi="Calibri"/>
          <w:sz w:val="22"/>
          <w:szCs w:val="22"/>
        </w:rPr>
        <w:br/>
        <w:t xml:space="preserve">Mike Weibel says there is a sign attached to structure that wasn’t put up by the town. This sign is in the Town’s right of way. It’s apparently new, as it wasn’t there during the road tour. The sign can be on someone’s personal property, but it can’t be in the Town’s right of way. </w:t>
      </w:r>
      <w:r w:rsidR="003D1FD3">
        <w:rPr>
          <w:rFonts w:ascii="Calibri" w:hAnsi="Calibri"/>
          <w:sz w:val="22"/>
          <w:szCs w:val="22"/>
        </w:rPr>
        <w:t>The Board will send Tom Brown out to remove the sign.</w:t>
      </w:r>
      <w:r w:rsidR="00141A95">
        <w:rPr>
          <w:rFonts w:ascii="Calibri" w:hAnsi="Calibri"/>
          <w:sz w:val="22"/>
          <w:szCs w:val="22"/>
        </w:rPr>
        <w:t xml:space="preserve"> </w:t>
      </w:r>
    </w:p>
    <w:p w14:paraId="4FE9CD0A" w14:textId="77777777" w:rsidR="004C5711" w:rsidRDefault="004C5711" w:rsidP="00570215">
      <w:pPr>
        <w:pStyle w:val="ListParagraph"/>
        <w:numPr>
          <w:ilvl w:val="0"/>
          <w:numId w:val="2"/>
        </w:numPr>
        <w:rPr>
          <w:rFonts w:ascii="Calibri" w:hAnsi="Calibri"/>
        </w:rPr>
      </w:pPr>
      <w:r w:rsidRPr="003D1FD3">
        <w:rPr>
          <w:rFonts w:ascii="Calibri" w:hAnsi="Calibri"/>
          <w:b/>
          <w:sz w:val="22"/>
          <w:szCs w:val="22"/>
        </w:rPr>
        <w:t>Mathy, Scott and Fahrner Road Work Estimates</w:t>
      </w:r>
      <w:r w:rsidR="00CD776E">
        <w:rPr>
          <w:rFonts w:ascii="Calibri" w:hAnsi="Calibri"/>
          <w:sz w:val="22"/>
          <w:szCs w:val="22"/>
        </w:rPr>
        <w:br/>
        <w:t>Mathy is the only one of t</w:t>
      </w:r>
      <w:r w:rsidR="003D1FD3">
        <w:rPr>
          <w:rFonts w:ascii="Calibri" w:hAnsi="Calibri"/>
          <w:sz w:val="22"/>
          <w:szCs w:val="22"/>
        </w:rPr>
        <w:t xml:space="preserve">he three that does the paving work that we need done. The Board will meet on Thursday, June 29 at 5 pm to discuss and make a decision on the road work estimates. </w:t>
      </w:r>
    </w:p>
    <w:p w14:paraId="576BE248" w14:textId="77777777" w:rsidR="004C5711" w:rsidRDefault="004C5711" w:rsidP="00570215">
      <w:pPr>
        <w:pStyle w:val="ListParagraph"/>
        <w:numPr>
          <w:ilvl w:val="0"/>
          <w:numId w:val="2"/>
        </w:numPr>
        <w:rPr>
          <w:rFonts w:ascii="Calibri" w:hAnsi="Calibri"/>
        </w:rPr>
      </w:pPr>
      <w:r w:rsidRPr="003D1FD3">
        <w:rPr>
          <w:rFonts w:ascii="Calibri" w:hAnsi="Calibri"/>
          <w:b/>
          <w:sz w:val="22"/>
          <w:szCs w:val="22"/>
        </w:rPr>
        <w:t>Driveway at N3556 Evergreens Trail</w:t>
      </w:r>
      <w:r w:rsidR="003D1FD3">
        <w:rPr>
          <w:rFonts w:ascii="Calibri" w:hAnsi="Calibri"/>
          <w:sz w:val="22"/>
          <w:szCs w:val="22"/>
        </w:rPr>
        <w:br/>
        <w:t>The p</w:t>
      </w:r>
      <w:r w:rsidR="00141A95">
        <w:rPr>
          <w:rFonts w:ascii="Calibri" w:hAnsi="Calibri"/>
          <w:sz w:val="22"/>
          <w:szCs w:val="22"/>
        </w:rPr>
        <w:t>avement at end of driveway is perhaps raised up</w:t>
      </w:r>
      <w:r w:rsidR="003D1FD3">
        <w:rPr>
          <w:rFonts w:ascii="Calibri" w:hAnsi="Calibri"/>
          <w:sz w:val="22"/>
          <w:szCs w:val="22"/>
        </w:rPr>
        <w:t xml:space="preserve"> a little, b</w:t>
      </w:r>
      <w:r w:rsidR="00141A95">
        <w:rPr>
          <w:rFonts w:ascii="Calibri" w:hAnsi="Calibri"/>
          <w:sz w:val="22"/>
          <w:szCs w:val="22"/>
        </w:rPr>
        <w:t xml:space="preserve">ut Mike Weibel says the driveway doesn’t appear to be sliding down. </w:t>
      </w:r>
      <w:r w:rsidR="003D1FD3">
        <w:rPr>
          <w:rFonts w:ascii="Calibri" w:hAnsi="Calibri"/>
          <w:sz w:val="22"/>
          <w:szCs w:val="22"/>
        </w:rPr>
        <w:t>The Board doesn’t believe it is</w:t>
      </w:r>
      <w:r w:rsidR="00141A95">
        <w:rPr>
          <w:rFonts w:ascii="Calibri" w:hAnsi="Calibri"/>
          <w:sz w:val="22"/>
          <w:szCs w:val="22"/>
        </w:rPr>
        <w:t xml:space="preserve"> an issue at this time. </w:t>
      </w:r>
    </w:p>
    <w:p w14:paraId="60D4C257" w14:textId="49DCA64F" w:rsidR="004C5711" w:rsidRPr="003149B7" w:rsidRDefault="004C5711" w:rsidP="00570215">
      <w:pPr>
        <w:pStyle w:val="ListParagraph"/>
        <w:numPr>
          <w:ilvl w:val="0"/>
          <w:numId w:val="2"/>
        </w:numPr>
        <w:rPr>
          <w:rFonts w:ascii="Calibri" w:hAnsi="Calibri"/>
          <w:b/>
          <w:sz w:val="22"/>
          <w:szCs w:val="22"/>
          <w:rPrChange w:id="85" w:author="Susan Miller" w:date="2017-07-11T10:28:00Z">
            <w:rPr>
              <w:rFonts w:ascii="Calibri" w:hAnsi="Calibri"/>
              <w:b/>
              <w:sz w:val="22"/>
              <w:szCs w:val="22"/>
            </w:rPr>
          </w:rPrChange>
        </w:rPr>
      </w:pPr>
      <w:r w:rsidRPr="003D1FD3">
        <w:rPr>
          <w:rFonts w:ascii="Calibri" w:hAnsi="Calibri"/>
          <w:b/>
          <w:sz w:val="22"/>
          <w:szCs w:val="22"/>
        </w:rPr>
        <w:t>Hidden Springs Sand and Washout</w:t>
      </w:r>
      <w:r w:rsidR="00141A95">
        <w:rPr>
          <w:rFonts w:ascii="Calibri" w:hAnsi="Calibri"/>
          <w:sz w:val="22"/>
          <w:szCs w:val="22"/>
        </w:rPr>
        <w:br/>
      </w:r>
      <w:r w:rsidR="00141A95" w:rsidRPr="003149B7">
        <w:rPr>
          <w:rFonts w:ascii="Calibri" w:hAnsi="Calibri"/>
          <w:sz w:val="22"/>
          <w:szCs w:val="22"/>
          <w:rPrChange w:id="86" w:author="Susan Miller" w:date="2017-07-11T10:28:00Z">
            <w:rPr>
              <w:rFonts w:ascii="Calibri" w:hAnsi="Calibri"/>
              <w:sz w:val="22"/>
              <w:szCs w:val="22"/>
            </w:rPr>
          </w:rPrChange>
        </w:rPr>
        <w:t>Mike Weibel say</w:t>
      </w:r>
      <w:r w:rsidR="003D1FD3" w:rsidRPr="003149B7">
        <w:rPr>
          <w:rFonts w:ascii="Calibri" w:hAnsi="Calibri"/>
          <w:sz w:val="22"/>
          <w:szCs w:val="22"/>
          <w:rPrChange w:id="87" w:author="Susan Miller" w:date="2017-07-11T10:28:00Z">
            <w:rPr>
              <w:rFonts w:ascii="Calibri" w:hAnsi="Calibri"/>
              <w:sz w:val="22"/>
              <w:szCs w:val="22"/>
            </w:rPr>
          </w:rPrChange>
        </w:rPr>
        <w:t>s it’s not anything substantial, but it will all be swept and cleaned</w:t>
      </w:r>
      <w:r w:rsidR="00B20548" w:rsidRPr="003149B7">
        <w:rPr>
          <w:rFonts w:ascii="Calibri" w:hAnsi="Calibri"/>
          <w:sz w:val="22"/>
          <w:szCs w:val="22"/>
          <w:rPrChange w:id="88" w:author="Susan Miller" w:date="2017-07-11T10:28:00Z">
            <w:rPr>
              <w:rFonts w:ascii="Calibri" w:hAnsi="Calibri"/>
              <w:sz w:val="22"/>
              <w:szCs w:val="22"/>
            </w:rPr>
          </w:rPrChange>
        </w:rPr>
        <w:t xml:space="preserve"> </w:t>
      </w:r>
      <w:r w:rsidR="00B20548" w:rsidRPr="003149B7">
        <w:rPr>
          <w:rFonts w:ascii="Calibri" w:hAnsi="Calibri"/>
          <w:sz w:val="22"/>
          <w:szCs w:val="22"/>
          <w:rPrChange w:id="89" w:author="Susan Miller" w:date="2017-07-11T10:28:00Z">
            <w:rPr>
              <w:rFonts w:ascii="Calibri" w:hAnsi="Calibri"/>
              <w:color w:val="FF0000"/>
              <w:sz w:val="22"/>
              <w:szCs w:val="22"/>
            </w:rPr>
          </w:rPrChange>
        </w:rPr>
        <w:t>before the seal coat is done later this month.</w:t>
      </w:r>
    </w:p>
    <w:p w14:paraId="5D3069CE" w14:textId="77777777" w:rsidR="002544C4" w:rsidRDefault="004C5711" w:rsidP="00570215">
      <w:pPr>
        <w:pStyle w:val="ListParagraph"/>
        <w:numPr>
          <w:ilvl w:val="0"/>
          <w:numId w:val="2"/>
        </w:numPr>
        <w:rPr>
          <w:rFonts w:ascii="Calibri" w:hAnsi="Calibri"/>
        </w:rPr>
      </w:pPr>
      <w:r w:rsidRPr="003D1FD3">
        <w:rPr>
          <w:rFonts w:ascii="Calibri" w:hAnsi="Calibri"/>
          <w:b/>
          <w:sz w:val="22"/>
          <w:szCs w:val="22"/>
        </w:rPr>
        <w:lastRenderedPageBreak/>
        <w:t>Shady Maple Rd. Dead End of No Outlet Sign</w:t>
      </w:r>
      <w:r w:rsidR="00130413">
        <w:rPr>
          <w:rFonts w:ascii="Calibri" w:hAnsi="Calibri"/>
          <w:sz w:val="22"/>
          <w:szCs w:val="22"/>
        </w:rPr>
        <w:br/>
        <w:t>A couple residen</w:t>
      </w:r>
      <w:r w:rsidR="003D1FD3">
        <w:rPr>
          <w:rFonts w:ascii="Calibri" w:hAnsi="Calibri"/>
          <w:sz w:val="22"/>
          <w:szCs w:val="22"/>
        </w:rPr>
        <w:t>ts mentioned</w:t>
      </w:r>
      <w:r w:rsidR="00130413">
        <w:rPr>
          <w:rFonts w:ascii="Calibri" w:hAnsi="Calibri"/>
          <w:sz w:val="22"/>
          <w:szCs w:val="22"/>
        </w:rPr>
        <w:t xml:space="preserve"> people driving through and turning around and wondered if they could get a Dead End or No Outlet Sign. </w:t>
      </w:r>
    </w:p>
    <w:p w14:paraId="2557FAC0" w14:textId="77777777" w:rsidR="00773988" w:rsidRPr="007B3132" w:rsidRDefault="007B3132" w:rsidP="007B3132">
      <w:pPr>
        <w:pStyle w:val="ListParagraph"/>
        <w:numPr>
          <w:ilvl w:val="0"/>
          <w:numId w:val="2"/>
        </w:numPr>
        <w:rPr>
          <w:rFonts w:ascii="Calibri" w:hAnsi="Calibri"/>
        </w:rPr>
      </w:pPr>
      <w:r>
        <w:rPr>
          <w:rFonts w:ascii="Calibri" w:hAnsi="Calibri"/>
          <w:sz w:val="22"/>
          <w:szCs w:val="22"/>
        </w:rPr>
        <w:t>The Vance culvert nea</w:t>
      </w:r>
      <w:bookmarkStart w:id="90" w:name="_GoBack"/>
      <w:bookmarkEnd w:id="90"/>
      <w:r>
        <w:rPr>
          <w:rFonts w:ascii="Calibri" w:hAnsi="Calibri"/>
          <w:sz w:val="22"/>
          <w:szCs w:val="22"/>
        </w:rPr>
        <w:t>r Tom Brown’s driveway may not be a sufficient size for drainage and could need to be replaced.</w:t>
      </w:r>
      <w:r w:rsidR="002544C4">
        <w:rPr>
          <w:rFonts w:ascii="Calibri" w:hAnsi="Calibri"/>
          <w:sz w:val="22"/>
          <w:szCs w:val="22"/>
        </w:rPr>
        <w:t xml:space="preserve"> </w:t>
      </w:r>
      <w:r>
        <w:rPr>
          <w:rFonts w:ascii="Calibri" w:hAnsi="Calibri"/>
          <w:sz w:val="22"/>
          <w:szCs w:val="22"/>
        </w:rPr>
        <w:t xml:space="preserve">It may </w:t>
      </w:r>
      <w:r w:rsidR="002544C4">
        <w:rPr>
          <w:rFonts w:ascii="Calibri" w:hAnsi="Calibri"/>
          <w:sz w:val="22"/>
          <w:szCs w:val="22"/>
        </w:rPr>
        <w:t xml:space="preserve">not necessarily </w:t>
      </w:r>
      <w:r>
        <w:rPr>
          <w:rFonts w:ascii="Calibri" w:hAnsi="Calibri"/>
          <w:sz w:val="22"/>
          <w:szCs w:val="22"/>
        </w:rPr>
        <w:t xml:space="preserve">be </w:t>
      </w:r>
      <w:r w:rsidR="002544C4">
        <w:rPr>
          <w:rFonts w:ascii="Calibri" w:hAnsi="Calibri"/>
          <w:sz w:val="22"/>
          <w:szCs w:val="22"/>
        </w:rPr>
        <w:t xml:space="preserve">plugged, </w:t>
      </w:r>
      <w:r>
        <w:rPr>
          <w:rFonts w:ascii="Calibri" w:hAnsi="Calibri"/>
          <w:sz w:val="22"/>
          <w:szCs w:val="22"/>
        </w:rPr>
        <w:t xml:space="preserve">but there’s </w:t>
      </w:r>
      <w:r w:rsidR="002544C4">
        <w:rPr>
          <w:rFonts w:ascii="Calibri" w:hAnsi="Calibri"/>
          <w:sz w:val="22"/>
          <w:szCs w:val="22"/>
        </w:rPr>
        <w:t>just not enough flow. Water is collecting on either si</w:t>
      </w:r>
      <w:r>
        <w:rPr>
          <w:rFonts w:ascii="Calibri" w:hAnsi="Calibri"/>
          <w:sz w:val="22"/>
          <w:szCs w:val="22"/>
        </w:rPr>
        <w:t xml:space="preserve">de of the ditch. </w:t>
      </w:r>
      <w:r w:rsidR="002544C4">
        <w:rPr>
          <w:rFonts w:ascii="Calibri" w:hAnsi="Calibri"/>
          <w:sz w:val="22"/>
          <w:szCs w:val="22"/>
        </w:rPr>
        <w:t xml:space="preserve">It should be sloped enough. </w:t>
      </w:r>
      <w:r>
        <w:rPr>
          <w:rFonts w:ascii="Calibri" w:hAnsi="Calibri"/>
          <w:sz w:val="22"/>
          <w:szCs w:val="22"/>
        </w:rPr>
        <w:t xml:space="preserve">This will be added to the June 29 agenda for further discussion. </w:t>
      </w:r>
      <w:r w:rsidR="00773988" w:rsidRPr="007B3132">
        <w:rPr>
          <w:rFonts w:ascii="Calibri" w:hAnsi="Calibri"/>
        </w:rPr>
        <w:br/>
      </w:r>
    </w:p>
    <w:p w14:paraId="3B3B5557" w14:textId="77777777" w:rsidR="001C3392" w:rsidRPr="00832A41" w:rsidRDefault="00BC04AC" w:rsidP="001C3392">
      <w:r w:rsidRPr="00832A41">
        <w:rPr>
          <w:b/>
        </w:rPr>
        <w:t>Citizen C</w:t>
      </w:r>
      <w:r w:rsidR="003F4DEA" w:rsidRPr="00832A41">
        <w:rPr>
          <w:b/>
        </w:rPr>
        <w:t>oncerns</w:t>
      </w:r>
    </w:p>
    <w:p w14:paraId="6E45D048" w14:textId="77777777" w:rsidR="001C3392" w:rsidRPr="00BC690E" w:rsidRDefault="002544C4" w:rsidP="00BC690E">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 xml:space="preserve">Steve Elsen found two </w:t>
      </w:r>
      <w:r w:rsidR="00884624">
        <w:rPr>
          <w:rFonts w:asciiTheme="minorHAnsi" w:hAnsiTheme="minorHAnsi" w:cstheme="minorHAnsi"/>
          <w:sz w:val="22"/>
          <w:szCs w:val="22"/>
        </w:rPr>
        <w:t xml:space="preserve">potential </w:t>
      </w:r>
      <w:r>
        <w:rPr>
          <w:rFonts w:asciiTheme="minorHAnsi" w:hAnsiTheme="minorHAnsi" w:cstheme="minorHAnsi"/>
          <w:sz w:val="22"/>
          <w:szCs w:val="22"/>
        </w:rPr>
        <w:t>volu</w:t>
      </w:r>
      <w:r w:rsidR="00884624">
        <w:rPr>
          <w:rFonts w:asciiTheme="minorHAnsi" w:hAnsiTheme="minorHAnsi" w:cstheme="minorHAnsi"/>
          <w:sz w:val="22"/>
          <w:szCs w:val="22"/>
        </w:rPr>
        <w:t xml:space="preserve">nteers for the plan commission, Dan Moe and Mark Roth. Linda Seidel will call them. </w:t>
      </w:r>
      <w:r w:rsidR="008C0946" w:rsidRPr="00832A41">
        <w:br/>
      </w:r>
    </w:p>
    <w:p w14:paraId="075446A8" w14:textId="77777777" w:rsidR="00E70D26" w:rsidRPr="00C614D4" w:rsidRDefault="00BC04AC" w:rsidP="001C3392">
      <w:r w:rsidRPr="00832A41">
        <w:rPr>
          <w:b/>
        </w:rPr>
        <w:t>Approve Monthly B</w:t>
      </w:r>
      <w:r w:rsidR="003F4DEA" w:rsidRPr="00832A41">
        <w:rPr>
          <w:b/>
        </w:rPr>
        <w:t>ills</w:t>
      </w:r>
      <w:r w:rsidR="0096001D" w:rsidRPr="00832A41">
        <w:rPr>
          <w:b/>
        </w:rPr>
        <w:br/>
      </w:r>
      <w:r w:rsidR="00FC59FE" w:rsidRPr="00832A41">
        <w:t>Motion:</w:t>
      </w:r>
      <w:r w:rsidR="007915C3">
        <w:t xml:space="preserve"> </w:t>
      </w:r>
      <w:r w:rsidR="002544C4">
        <w:rPr>
          <w:rFonts w:ascii="Calibri" w:eastAsia="Times New Roman" w:hAnsi="Calibri" w:cs="Times New Roman"/>
        </w:rPr>
        <w:t>Mike Weibel</w:t>
      </w:r>
      <w:r w:rsidR="00E619B0" w:rsidRPr="00832A41">
        <w:t xml:space="preserve"> </w:t>
      </w:r>
      <w:r w:rsidR="00E70D26" w:rsidRPr="00832A41">
        <w:t>to approve and pay all monthly bills</w:t>
      </w:r>
      <w:r w:rsidR="001C7081" w:rsidRPr="00832A41">
        <w:t xml:space="preserve"> through Tuesday, </w:t>
      </w:r>
      <w:r w:rsidR="004C5711">
        <w:t>June 20</w:t>
      </w:r>
      <w:r w:rsidR="008B50F6" w:rsidRPr="00832A41">
        <w:t>, 2017</w:t>
      </w:r>
      <w:r w:rsidR="00E70D26" w:rsidRPr="00832A41">
        <w:t>. Second</w:t>
      </w:r>
      <w:r w:rsidR="00D7366A" w:rsidRPr="00832A41">
        <w:t xml:space="preserve"> </w:t>
      </w:r>
      <w:r w:rsidR="002544C4">
        <w:rPr>
          <w:rFonts w:ascii="Calibri" w:eastAsia="Times New Roman" w:hAnsi="Calibri" w:cs="Times New Roman"/>
        </w:rPr>
        <w:t>Steve Elsen</w:t>
      </w:r>
      <w:r w:rsidR="003D6F76" w:rsidRPr="00832A41">
        <w:t>.</w:t>
      </w:r>
      <w:r w:rsidR="008D0091" w:rsidRPr="00832A41">
        <w:t xml:space="preserve"> </w:t>
      </w:r>
      <w:r w:rsidR="001C7081" w:rsidRPr="00832A41">
        <w:t>All aye.</w:t>
      </w:r>
      <w:r w:rsidR="003B1F96" w:rsidRPr="00832A41">
        <w:br/>
      </w:r>
      <w:r w:rsidR="00DA76D2" w:rsidRPr="00832A41">
        <w:br/>
      </w:r>
      <w:r w:rsidRPr="00C614D4">
        <w:rPr>
          <w:b/>
        </w:rPr>
        <w:t>Meeting A</w:t>
      </w:r>
      <w:r w:rsidR="00B46643" w:rsidRPr="00C614D4">
        <w:rPr>
          <w:b/>
        </w:rPr>
        <w:t>djourned</w:t>
      </w:r>
      <w:r w:rsidR="0096001D" w:rsidRPr="00C614D4">
        <w:rPr>
          <w:b/>
        </w:rPr>
        <w:br/>
      </w:r>
      <w:r w:rsidR="008D0091" w:rsidRPr="00C614D4">
        <w:t>Motion</w:t>
      </w:r>
      <w:r w:rsidR="00706954">
        <w:t xml:space="preserve">: </w:t>
      </w:r>
      <w:r w:rsidR="002544C4">
        <w:t>Mike Weibel</w:t>
      </w:r>
      <w:r w:rsidR="003313E3">
        <w:rPr>
          <w:rFonts w:ascii="Calibri" w:eastAsia="Times New Roman" w:hAnsi="Calibri" w:cs="Times New Roman"/>
        </w:rPr>
        <w:t xml:space="preserve"> </w:t>
      </w:r>
      <w:r w:rsidR="00B46643" w:rsidRPr="00C614D4">
        <w:t>to adjourn</w:t>
      </w:r>
      <w:r w:rsidR="00E70D26" w:rsidRPr="00C614D4">
        <w:t xml:space="preserve">. </w:t>
      </w:r>
      <w:r w:rsidR="00C93FF9">
        <w:t>Seco</w:t>
      </w:r>
      <w:r w:rsidR="00686848">
        <w:t xml:space="preserve">nd </w:t>
      </w:r>
      <w:r w:rsidR="002544C4">
        <w:rPr>
          <w:rFonts w:ascii="Calibri" w:eastAsia="Times New Roman" w:hAnsi="Calibri" w:cs="Times New Roman"/>
        </w:rPr>
        <w:t>Steve Elsen</w:t>
      </w:r>
      <w:r w:rsidR="008D0091" w:rsidRPr="00C614D4">
        <w:t xml:space="preserve">. </w:t>
      </w:r>
      <w:r w:rsidR="001C7081" w:rsidRPr="00C614D4">
        <w:t>All aye.</w:t>
      </w:r>
    </w:p>
    <w:p w14:paraId="47274F1B" w14:textId="77777777" w:rsidR="00832A41" w:rsidRDefault="00E70D26" w:rsidP="004132A2">
      <w:r w:rsidRPr="00C614D4">
        <w:t>Meeting was adjourned at</w:t>
      </w:r>
      <w:r w:rsidR="008A46C5">
        <w:t xml:space="preserve"> </w:t>
      </w:r>
      <w:r w:rsidR="002544C4">
        <w:t>9:05</w:t>
      </w:r>
      <w:r w:rsidRPr="00C614D4">
        <w:t xml:space="preserve"> pm</w:t>
      </w:r>
      <w:r w:rsidR="008D0091" w:rsidRPr="00C614D4">
        <w:t xml:space="preserve">. </w:t>
      </w:r>
      <w:r w:rsidR="00C93FF9">
        <w:br/>
      </w:r>
    </w:p>
    <w:p w14:paraId="4A12A1DD" w14:textId="77777777" w:rsidR="00002F25" w:rsidRPr="00C614D4" w:rsidRDefault="00E70D26" w:rsidP="004132A2">
      <w:r w:rsidRPr="00C614D4">
        <w:t xml:space="preserve">Respectfully submitted, </w:t>
      </w:r>
      <w:r w:rsidR="007458B7" w:rsidRPr="00C614D4">
        <w:br/>
      </w:r>
      <w:r w:rsidRPr="00C614D4">
        <w:t>Susan Miller, Town Clerk</w:t>
      </w:r>
      <w:r w:rsidR="00EC32D6">
        <w:t xml:space="preserve"> </w:t>
      </w:r>
    </w:p>
    <w:sectPr w:rsidR="00002F25" w:rsidRPr="00C614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7EBF"/>
    <w:multiLevelType w:val="hybridMultilevel"/>
    <w:tmpl w:val="63289076"/>
    <w:lvl w:ilvl="0" w:tplc="E1B6812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F2E691E"/>
    <w:multiLevelType w:val="hybridMultilevel"/>
    <w:tmpl w:val="E3747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C20202"/>
    <w:multiLevelType w:val="hybridMultilevel"/>
    <w:tmpl w:val="E37479D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5DE34ED"/>
    <w:multiLevelType w:val="hybridMultilevel"/>
    <w:tmpl w:val="4DD6A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88254E8"/>
    <w:multiLevelType w:val="hybridMultilevel"/>
    <w:tmpl w:val="6AA0F332"/>
    <w:lvl w:ilvl="0" w:tplc="C7AE04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E7758DE"/>
    <w:multiLevelType w:val="hybridMultilevel"/>
    <w:tmpl w:val="A5EE2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4"/>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san Miller">
    <w15:presenceInfo w15:providerId="Windows Live" w15:userId="a86a74dd360334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visionView w:markup="0"/>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wsbQwMzUxMbYwMrJQ0lEKTi0uzszPAykwsawFADriNlctAAAA"/>
  </w:docVars>
  <w:rsids>
    <w:rsidRoot w:val="004132A2"/>
    <w:rsid w:val="0000151F"/>
    <w:rsid w:val="0000289B"/>
    <w:rsid w:val="00002F25"/>
    <w:rsid w:val="000050A1"/>
    <w:rsid w:val="00006108"/>
    <w:rsid w:val="00006BD1"/>
    <w:rsid w:val="00010778"/>
    <w:rsid w:val="000217FC"/>
    <w:rsid w:val="0002287F"/>
    <w:rsid w:val="0002339D"/>
    <w:rsid w:val="00026693"/>
    <w:rsid w:val="000268AD"/>
    <w:rsid w:val="000300EB"/>
    <w:rsid w:val="000419D4"/>
    <w:rsid w:val="00045C3B"/>
    <w:rsid w:val="0004683E"/>
    <w:rsid w:val="00056739"/>
    <w:rsid w:val="00060D2B"/>
    <w:rsid w:val="00062A67"/>
    <w:rsid w:val="0006422D"/>
    <w:rsid w:val="00070BC6"/>
    <w:rsid w:val="000711DB"/>
    <w:rsid w:val="00073CEC"/>
    <w:rsid w:val="00075EBB"/>
    <w:rsid w:val="00075EE1"/>
    <w:rsid w:val="000772D0"/>
    <w:rsid w:val="000805F3"/>
    <w:rsid w:val="00086DC0"/>
    <w:rsid w:val="00087AE9"/>
    <w:rsid w:val="00096AB2"/>
    <w:rsid w:val="00096DB5"/>
    <w:rsid w:val="00097A23"/>
    <w:rsid w:val="000A0172"/>
    <w:rsid w:val="000A70B7"/>
    <w:rsid w:val="000A732B"/>
    <w:rsid w:val="000A7DD6"/>
    <w:rsid w:val="000B05A4"/>
    <w:rsid w:val="000B6B86"/>
    <w:rsid w:val="000C0B9A"/>
    <w:rsid w:val="000C3BFE"/>
    <w:rsid w:val="000C4277"/>
    <w:rsid w:val="000C5628"/>
    <w:rsid w:val="000D2B51"/>
    <w:rsid w:val="000D5101"/>
    <w:rsid w:val="000E1DB7"/>
    <w:rsid w:val="000E429B"/>
    <w:rsid w:val="000E5C00"/>
    <w:rsid w:val="000E6D9F"/>
    <w:rsid w:val="000F2362"/>
    <w:rsid w:val="001006E9"/>
    <w:rsid w:val="00103458"/>
    <w:rsid w:val="00105350"/>
    <w:rsid w:val="0010563B"/>
    <w:rsid w:val="00110BC8"/>
    <w:rsid w:val="0011363C"/>
    <w:rsid w:val="0011432B"/>
    <w:rsid w:val="00122488"/>
    <w:rsid w:val="001268F8"/>
    <w:rsid w:val="0013017F"/>
    <w:rsid w:val="001303B9"/>
    <w:rsid w:val="00130413"/>
    <w:rsid w:val="00131642"/>
    <w:rsid w:val="001351C1"/>
    <w:rsid w:val="001368BC"/>
    <w:rsid w:val="00136A63"/>
    <w:rsid w:val="00137379"/>
    <w:rsid w:val="00141776"/>
    <w:rsid w:val="00141A95"/>
    <w:rsid w:val="00142D1D"/>
    <w:rsid w:val="001444B1"/>
    <w:rsid w:val="00145EC6"/>
    <w:rsid w:val="0015376A"/>
    <w:rsid w:val="0015545F"/>
    <w:rsid w:val="00155C06"/>
    <w:rsid w:val="001659ED"/>
    <w:rsid w:val="001664CA"/>
    <w:rsid w:val="001665EB"/>
    <w:rsid w:val="001709F6"/>
    <w:rsid w:val="001772D4"/>
    <w:rsid w:val="00177A2E"/>
    <w:rsid w:val="00180A38"/>
    <w:rsid w:val="0018106D"/>
    <w:rsid w:val="0018239F"/>
    <w:rsid w:val="001826BD"/>
    <w:rsid w:val="001925C1"/>
    <w:rsid w:val="0019768C"/>
    <w:rsid w:val="001A3D78"/>
    <w:rsid w:val="001B1E44"/>
    <w:rsid w:val="001B389C"/>
    <w:rsid w:val="001B463B"/>
    <w:rsid w:val="001B7421"/>
    <w:rsid w:val="001C10A2"/>
    <w:rsid w:val="001C2A8E"/>
    <w:rsid w:val="001C3392"/>
    <w:rsid w:val="001C7081"/>
    <w:rsid w:val="001C728C"/>
    <w:rsid w:val="001D03C3"/>
    <w:rsid w:val="001D0E0E"/>
    <w:rsid w:val="001D2197"/>
    <w:rsid w:val="001D367A"/>
    <w:rsid w:val="001D5088"/>
    <w:rsid w:val="001D5BF4"/>
    <w:rsid w:val="001D62A8"/>
    <w:rsid w:val="001E1D70"/>
    <w:rsid w:val="001F0122"/>
    <w:rsid w:val="001F14F8"/>
    <w:rsid w:val="001F6DFF"/>
    <w:rsid w:val="001F6F98"/>
    <w:rsid w:val="00200AA2"/>
    <w:rsid w:val="002049EF"/>
    <w:rsid w:val="00205AAB"/>
    <w:rsid w:val="00206A69"/>
    <w:rsid w:val="002105C8"/>
    <w:rsid w:val="0021190E"/>
    <w:rsid w:val="002122E0"/>
    <w:rsid w:val="00212E9A"/>
    <w:rsid w:val="0021318A"/>
    <w:rsid w:val="00216462"/>
    <w:rsid w:val="00217C8C"/>
    <w:rsid w:val="00222C34"/>
    <w:rsid w:val="00230AA1"/>
    <w:rsid w:val="00232E5A"/>
    <w:rsid w:val="00233359"/>
    <w:rsid w:val="00234E86"/>
    <w:rsid w:val="002415BB"/>
    <w:rsid w:val="00241D57"/>
    <w:rsid w:val="002428F4"/>
    <w:rsid w:val="0024338F"/>
    <w:rsid w:val="00243D12"/>
    <w:rsid w:val="00244D80"/>
    <w:rsid w:val="00244F74"/>
    <w:rsid w:val="00245FE1"/>
    <w:rsid w:val="00247407"/>
    <w:rsid w:val="00250445"/>
    <w:rsid w:val="00250946"/>
    <w:rsid w:val="00250BD0"/>
    <w:rsid w:val="0025118C"/>
    <w:rsid w:val="00251E92"/>
    <w:rsid w:val="002544C4"/>
    <w:rsid w:val="00255528"/>
    <w:rsid w:val="00256139"/>
    <w:rsid w:val="002666B6"/>
    <w:rsid w:val="002667E9"/>
    <w:rsid w:val="002755BC"/>
    <w:rsid w:val="002809FC"/>
    <w:rsid w:val="0028212F"/>
    <w:rsid w:val="00283DE3"/>
    <w:rsid w:val="002869C8"/>
    <w:rsid w:val="00290957"/>
    <w:rsid w:val="002935EC"/>
    <w:rsid w:val="00296252"/>
    <w:rsid w:val="002963B4"/>
    <w:rsid w:val="002A4135"/>
    <w:rsid w:val="002A62C5"/>
    <w:rsid w:val="002A786F"/>
    <w:rsid w:val="002B240B"/>
    <w:rsid w:val="002B3300"/>
    <w:rsid w:val="002B4368"/>
    <w:rsid w:val="002B6888"/>
    <w:rsid w:val="002C1EBB"/>
    <w:rsid w:val="002C2413"/>
    <w:rsid w:val="002C2E71"/>
    <w:rsid w:val="002C4EC2"/>
    <w:rsid w:val="002C6756"/>
    <w:rsid w:val="002C7C4B"/>
    <w:rsid w:val="002C7E8F"/>
    <w:rsid w:val="002D410F"/>
    <w:rsid w:val="002D7149"/>
    <w:rsid w:val="002D77C3"/>
    <w:rsid w:val="002F0235"/>
    <w:rsid w:val="002F5C41"/>
    <w:rsid w:val="003002C2"/>
    <w:rsid w:val="0030082C"/>
    <w:rsid w:val="00300842"/>
    <w:rsid w:val="0030313C"/>
    <w:rsid w:val="00304A11"/>
    <w:rsid w:val="00310715"/>
    <w:rsid w:val="003126E1"/>
    <w:rsid w:val="00313FC6"/>
    <w:rsid w:val="003149B7"/>
    <w:rsid w:val="0032371D"/>
    <w:rsid w:val="003313E3"/>
    <w:rsid w:val="00332144"/>
    <w:rsid w:val="003340A3"/>
    <w:rsid w:val="00334618"/>
    <w:rsid w:val="0033488E"/>
    <w:rsid w:val="0034068F"/>
    <w:rsid w:val="00346497"/>
    <w:rsid w:val="00352924"/>
    <w:rsid w:val="003540F4"/>
    <w:rsid w:val="00355BFE"/>
    <w:rsid w:val="00357317"/>
    <w:rsid w:val="00360041"/>
    <w:rsid w:val="003736AE"/>
    <w:rsid w:val="00373F47"/>
    <w:rsid w:val="00382489"/>
    <w:rsid w:val="00382953"/>
    <w:rsid w:val="003837DD"/>
    <w:rsid w:val="003844C6"/>
    <w:rsid w:val="00384F37"/>
    <w:rsid w:val="00386C8A"/>
    <w:rsid w:val="00386D34"/>
    <w:rsid w:val="00390622"/>
    <w:rsid w:val="003926EA"/>
    <w:rsid w:val="00395C5F"/>
    <w:rsid w:val="00396A32"/>
    <w:rsid w:val="003A11D4"/>
    <w:rsid w:val="003A3D8E"/>
    <w:rsid w:val="003B1F96"/>
    <w:rsid w:val="003B50A1"/>
    <w:rsid w:val="003C5299"/>
    <w:rsid w:val="003C5938"/>
    <w:rsid w:val="003D0B6A"/>
    <w:rsid w:val="003D0FA8"/>
    <w:rsid w:val="003D1FD3"/>
    <w:rsid w:val="003D2549"/>
    <w:rsid w:val="003D43A9"/>
    <w:rsid w:val="003D6F76"/>
    <w:rsid w:val="003E0D89"/>
    <w:rsid w:val="003E0DA7"/>
    <w:rsid w:val="003F1B0D"/>
    <w:rsid w:val="003F2C6D"/>
    <w:rsid w:val="003F4DEA"/>
    <w:rsid w:val="003F56C9"/>
    <w:rsid w:val="003F5C19"/>
    <w:rsid w:val="004010B1"/>
    <w:rsid w:val="00405019"/>
    <w:rsid w:val="0040615F"/>
    <w:rsid w:val="004062C6"/>
    <w:rsid w:val="004106F2"/>
    <w:rsid w:val="00410EAB"/>
    <w:rsid w:val="004132A2"/>
    <w:rsid w:val="00413D62"/>
    <w:rsid w:val="00414177"/>
    <w:rsid w:val="00424EF9"/>
    <w:rsid w:val="004303C7"/>
    <w:rsid w:val="004304B5"/>
    <w:rsid w:val="00435257"/>
    <w:rsid w:val="00435C0E"/>
    <w:rsid w:val="00437A29"/>
    <w:rsid w:val="00440956"/>
    <w:rsid w:val="0044186E"/>
    <w:rsid w:val="00441F60"/>
    <w:rsid w:val="004431F1"/>
    <w:rsid w:val="00445302"/>
    <w:rsid w:val="004467AF"/>
    <w:rsid w:val="00446DB3"/>
    <w:rsid w:val="00446E4D"/>
    <w:rsid w:val="0045201B"/>
    <w:rsid w:val="00452EF0"/>
    <w:rsid w:val="00453AE9"/>
    <w:rsid w:val="00456060"/>
    <w:rsid w:val="00457933"/>
    <w:rsid w:val="004614A6"/>
    <w:rsid w:val="0046381E"/>
    <w:rsid w:val="00471187"/>
    <w:rsid w:val="00476AB2"/>
    <w:rsid w:val="00480A43"/>
    <w:rsid w:val="00481FC1"/>
    <w:rsid w:val="004907E1"/>
    <w:rsid w:val="00490819"/>
    <w:rsid w:val="00491C0F"/>
    <w:rsid w:val="00497132"/>
    <w:rsid w:val="004B09BA"/>
    <w:rsid w:val="004B1434"/>
    <w:rsid w:val="004B3DED"/>
    <w:rsid w:val="004B50E9"/>
    <w:rsid w:val="004B5DA5"/>
    <w:rsid w:val="004B69A5"/>
    <w:rsid w:val="004C05B3"/>
    <w:rsid w:val="004C4082"/>
    <w:rsid w:val="004C4227"/>
    <w:rsid w:val="004C5711"/>
    <w:rsid w:val="004C587B"/>
    <w:rsid w:val="004C6621"/>
    <w:rsid w:val="004C7F3D"/>
    <w:rsid w:val="004D04E9"/>
    <w:rsid w:val="004D0589"/>
    <w:rsid w:val="004D0712"/>
    <w:rsid w:val="004D1E8C"/>
    <w:rsid w:val="004D38E8"/>
    <w:rsid w:val="004D4494"/>
    <w:rsid w:val="004D576E"/>
    <w:rsid w:val="004E061F"/>
    <w:rsid w:val="004E1811"/>
    <w:rsid w:val="004E2CA8"/>
    <w:rsid w:val="004E6019"/>
    <w:rsid w:val="004E6D33"/>
    <w:rsid w:val="004E7CC7"/>
    <w:rsid w:val="004E7D50"/>
    <w:rsid w:val="004F23EA"/>
    <w:rsid w:val="00502A47"/>
    <w:rsid w:val="00504B29"/>
    <w:rsid w:val="00517ED5"/>
    <w:rsid w:val="005232E7"/>
    <w:rsid w:val="00525875"/>
    <w:rsid w:val="00532FAC"/>
    <w:rsid w:val="005342E7"/>
    <w:rsid w:val="00535403"/>
    <w:rsid w:val="00535DAE"/>
    <w:rsid w:val="00536691"/>
    <w:rsid w:val="00541047"/>
    <w:rsid w:val="00545F65"/>
    <w:rsid w:val="00550D41"/>
    <w:rsid w:val="005516EA"/>
    <w:rsid w:val="00555DAF"/>
    <w:rsid w:val="00556A0C"/>
    <w:rsid w:val="00557794"/>
    <w:rsid w:val="0056003F"/>
    <w:rsid w:val="00562A2C"/>
    <w:rsid w:val="0056336D"/>
    <w:rsid w:val="0056767F"/>
    <w:rsid w:val="00570215"/>
    <w:rsid w:val="00570EC9"/>
    <w:rsid w:val="0057211B"/>
    <w:rsid w:val="005810AE"/>
    <w:rsid w:val="00585FB6"/>
    <w:rsid w:val="00593254"/>
    <w:rsid w:val="0059435B"/>
    <w:rsid w:val="00595120"/>
    <w:rsid w:val="00597729"/>
    <w:rsid w:val="005A4473"/>
    <w:rsid w:val="005A6B67"/>
    <w:rsid w:val="005B0382"/>
    <w:rsid w:val="005B1335"/>
    <w:rsid w:val="005B1C16"/>
    <w:rsid w:val="005B3697"/>
    <w:rsid w:val="005B3E0A"/>
    <w:rsid w:val="005B45AD"/>
    <w:rsid w:val="005C06D4"/>
    <w:rsid w:val="005C0DC2"/>
    <w:rsid w:val="005C1D5E"/>
    <w:rsid w:val="005C1E10"/>
    <w:rsid w:val="005C39F1"/>
    <w:rsid w:val="005C4F37"/>
    <w:rsid w:val="005C5166"/>
    <w:rsid w:val="005D23C1"/>
    <w:rsid w:val="005D2E41"/>
    <w:rsid w:val="005D5493"/>
    <w:rsid w:val="005E02B5"/>
    <w:rsid w:val="005E589F"/>
    <w:rsid w:val="005F52F9"/>
    <w:rsid w:val="005F78FC"/>
    <w:rsid w:val="006019BF"/>
    <w:rsid w:val="00604BA1"/>
    <w:rsid w:val="00605411"/>
    <w:rsid w:val="006057E4"/>
    <w:rsid w:val="00616C06"/>
    <w:rsid w:val="006207DC"/>
    <w:rsid w:val="00624EE7"/>
    <w:rsid w:val="00625786"/>
    <w:rsid w:val="00625EDA"/>
    <w:rsid w:val="00626BC5"/>
    <w:rsid w:val="00630C71"/>
    <w:rsid w:val="0063203B"/>
    <w:rsid w:val="0063424F"/>
    <w:rsid w:val="006413E8"/>
    <w:rsid w:val="00645A98"/>
    <w:rsid w:val="00651FDA"/>
    <w:rsid w:val="00662374"/>
    <w:rsid w:val="0066366C"/>
    <w:rsid w:val="00664A6D"/>
    <w:rsid w:val="006657DD"/>
    <w:rsid w:val="006740B1"/>
    <w:rsid w:val="00674C1E"/>
    <w:rsid w:val="00680C84"/>
    <w:rsid w:val="00686848"/>
    <w:rsid w:val="0069321E"/>
    <w:rsid w:val="00693A71"/>
    <w:rsid w:val="00695C7C"/>
    <w:rsid w:val="006A6962"/>
    <w:rsid w:val="006B02C1"/>
    <w:rsid w:val="006B7C9C"/>
    <w:rsid w:val="006C02C9"/>
    <w:rsid w:val="006C0E68"/>
    <w:rsid w:val="006C520C"/>
    <w:rsid w:val="006D1219"/>
    <w:rsid w:val="006D49E1"/>
    <w:rsid w:val="006D756D"/>
    <w:rsid w:val="006E3783"/>
    <w:rsid w:val="006F311E"/>
    <w:rsid w:val="006F3D94"/>
    <w:rsid w:val="006F41BE"/>
    <w:rsid w:val="006F4293"/>
    <w:rsid w:val="006F4CBB"/>
    <w:rsid w:val="006F510B"/>
    <w:rsid w:val="007004E6"/>
    <w:rsid w:val="0070074F"/>
    <w:rsid w:val="007030EB"/>
    <w:rsid w:val="00704C5A"/>
    <w:rsid w:val="007055C2"/>
    <w:rsid w:val="00705E27"/>
    <w:rsid w:val="00706954"/>
    <w:rsid w:val="007104CD"/>
    <w:rsid w:val="0071488E"/>
    <w:rsid w:val="00720F61"/>
    <w:rsid w:val="007268E6"/>
    <w:rsid w:val="0073296D"/>
    <w:rsid w:val="00734E04"/>
    <w:rsid w:val="007356E5"/>
    <w:rsid w:val="00737AFF"/>
    <w:rsid w:val="007458B7"/>
    <w:rsid w:val="0075261D"/>
    <w:rsid w:val="0075611B"/>
    <w:rsid w:val="00756231"/>
    <w:rsid w:val="0076623A"/>
    <w:rsid w:val="00766564"/>
    <w:rsid w:val="0076713D"/>
    <w:rsid w:val="00771C40"/>
    <w:rsid w:val="00773988"/>
    <w:rsid w:val="00777019"/>
    <w:rsid w:val="007807CA"/>
    <w:rsid w:val="007814F7"/>
    <w:rsid w:val="007847F5"/>
    <w:rsid w:val="00787E90"/>
    <w:rsid w:val="007900CD"/>
    <w:rsid w:val="00790680"/>
    <w:rsid w:val="00791373"/>
    <w:rsid w:val="007915C3"/>
    <w:rsid w:val="00795F05"/>
    <w:rsid w:val="00797A3E"/>
    <w:rsid w:val="00797D5C"/>
    <w:rsid w:val="007A1684"/>
    <w:rsid w:val="007A2467"/>
    <w:rsid w:val="007A6999"/>
    <w:rsid w:val="007B0F6C"/>
    <w:rsid w:val="007B3132"/>
    <w:rsid w:val="007B3E0C"/>
    <w:rsid w:val="007B7D81"/>
    <w:rsid w:val="007C1542"/>
    <w:rsid w:val="007D034F"/>
    <w:rsid w:val="007D1330"/>
    <w:rsid w:val="007D197D"/>
    <w:rsid w:val="007D536F"/>
    <w:rsid w:val="007D717B"/>
    <w:rsid w:val="007D7354"/>
    <w:rsid w:val="007D74E0"/>
    <w:rsid w:val="007E5D46"/>
    <w:rsid w:val="007E7790"/>
    <w:rsid w:val="007E7B3E"/>
    <w:rsid w:val="007F129C"/>
    <w:rsid w:val="007F153A"/>
    <w:rsid w:val="007F323E"/>
    <w:rsid w:val="007F32A0"/>
    <w:rsid w:val="00805624"/>
    <w:rsid w:val="0080670D"/>
    <w:rsid w:val="00806DC1"/>
    <w:rsid w:val="008123F2"/>
    <w:rsid w:val="0082071E"/>
    <w:rsid w:val="00822063"/>
    <w:rsid w:val="008279BF"/>
    <w:rsid w:val="00831A73"/>
    <w:rsid w:val="00832A41"/>
    <w:rsid w:val="00844F79"/>
    <w:rsid w:val="00852356"/>
    <w:rsid w:val="00854E17"/>
    <w:rsid w:val="00855210"/>
    <w:rsid w:val="00857F69"/>
    <w:rsid w:val="008603BE"/>
    <w:rsid w:val="008608CD"/>
    <w:rsid w:val="00864A26"/>
    <w:rsid w:val="00865339"/>
    <w:rsid w:val="008660C7"/>
    <w:rsid w:val="00866297"/>
    <w:rsid w:val="00866418"/>
    <w:rsid w:val="00870515"/>
    <w:rsid w:val="00873728"/>
    <w:rsid w:val="008744FD"/>
    <w:rsid w:val="00876CE2"/>
    <w:rsid w:val="00876D67"/>
    <w:rsid w:val="00880C18"/>
    <w:rsid w:val="00880C5B"/>
    <w:rsid w:val="008832CC"/>
    <w:rsid w:val="008845B0"/>
    <w:rsid w:val="00884624"/>
    <w:rsid w:val="008848FB"/>
    <w:rsid w:val="00886917"/>
    <w:rsid w:val="00892B5B"/>
    <w:rsid w:val="0089318A"/>
    <w:rsid w:val="00893233"/>
    <w:rsid w:val="008944CB"/>
    <w:rsid w:val="008A0735"/>
    <w:rsid w:val="008A2CC2"/>
    <w:rsid w:val="008A2D2D"/>
    <w:rsid w:val="008A3BB5"/>
    <w:rsid w:val="008A46C5"/>
    <w:rsid w:val="008A480D"/>
    <w:rsid w:val="008A4F45"/>
    <w:rsid w:val="008A678A"/>
    <w:rsid w:val="008A7FE3"/>
    <w:rsid w:val="008B063A"/>
    <w:rsid w:val="008B0C26"/>
    <w:rsid w:val="008B1527"/>
    <w:rsid w:val="008B2CC6"/>
    <w:rsid w:val="008B436E"/>
    <w:rsid w:val="008B50F6"/>
    <w:rsid w:val="008C0946"/>
    <w:rsid w:val="008C74B5"/>
    <w:rsid w:val="008D005A"/>
    <w:rsid w:val="008D0091"/>
    <w:rsid w:val="008D50B8"/>
    <w:rsid w:val="008E2144"/>
    <w:rsid w:val="008E2614"/>
    <w:rsid w:val="008E6583"/>
    <w:rsid w:val="008E669C"/>
    <w:rsid w:val="008E70C6"/>
    <w:rsid w:val="008E7A01"/>
    <w:rsid w:val="009011EB"/>
    <w:rsid w:val="00901755"/>
    <w:rsid w:val="009025F3"/>
    <w:rsid w:val="009132D7"/>
    <w:rsid w:val="00915744"/>
    <w:rsid w:val="0091762A"/>
    <w:rsid w:val="009335A4"/>
    <w:rsid w:val="009400EB"/>
    <w:rsid w:val="00940549"/>
    <w:rsid w:val="00942DE9"/>
    <w:rsid w:val="00944D51"/>
    <w:rsid w:val="00951361"/>
    <w:rsid w:val="009558E8"/>
    <w:rsid w:val="0096001D"/>
    <w:rsid w:val="009608EB"/>
    <w:rsid w:val="009613FE"/>
    <w:rsid w:val="00961637"/>
    <w:rsid w:val="009633E4"/>
    <w:rsid w:val="00966C16"/>
    <w:rsid w:val="00970762"/>
    <w:rsid w:val="00970DA9"/>
    <w:rsid w:val="009767AA"/>
    <w:rsid w:val="009768E7"/>
    <w:rsid w:val="009829E2"/>
    <w:rsid w:val="00992E1C"/>
    <w:rsid w:val="00994884"/>
    <w:rsid w:val="00994B57"/>
    <w:rsid w:val="00996880"/>
    <w:rsid w:val="009A119A"/>
    <w:rsid w:val="009A2D82"/>
    <w:rsid w:val="009B150D"/>
    <w:rsid w:val="009B1E5A"/>
    <w:rsid w:val="009B284F"/>
    <w:rsid w:val="009B2BEF"/>
    <w:rsid w:val="009C31F4"/>
    <w:rsid w:val="009C61CE"/>
    <w:rsid w:val="009D1178"/>
    <w:rsid w:val="009D2C71"/>
    <w:rsid w:val="009D2DC4"/>
    <w:rsid w:val="009D6AE5"/>
    <w:rsid w:val="009E10AF"/>
    <w:rsid w:val="009E234C"/>
    <w:rsid w:val="009E3673"/>
    <w:rsid w:val="009E4404"/>
    <w:rsid w:val="009E4468"/>
    <w:rsid w:val="009E4951"/>
    <w:rsid w:val="009E6FD0"/>
    <w:rsid w:val="009E7B13"/>
    <w:rsid w:val="009F0C71"/>
    <w:rsid w:val="009F0D16"/>
    <w:rsid w:val="009F19E3"/>
    <w:rsid w:val="00A05DA0"/>
    <w:rsid w:val="00A060A2"/>
    <w:rsid w:val="00A07A09"/>
    <w:rsid w:val="00A1230B"/>
    <w:rsid w:val="00A13AE2"/>
    <w:rsid w:val="00A16188"/>
    <w:rsid w:val="00A177ED"/>
    <w:rsid w:val="00A22936"/>
    <w:rsid w:val="00A2720B"/>
    <w:rsid w:val="00A30763"/>
    <w:rsid w:val="00A31BDC"/>
    <w:rsid w:val="00A331DA"/>
    <w:rsid w:val="00A370E1"/>
    <w:rsid w:val="00A46DE2"/>
    <w:rsid w:val="00A57357"/>
    <w:rsid w:val="00A6039E"/>
    <w:rsid w:val="00A62BD6"/>
    <w:rsid w:val="00A63369"/>
    <w:rsid w:val="00A64E49"/>
    <w:rsid w:val="00A7003B"/>
    <w:rsid w:val="00A7529A"/>
    <w:rsid w:val="00A80C85"/>
    <w:rsid w:val="00A8371A"/>
    <w:rsid w:val="00A84A0A"/>
    <w:rsid w:val="00A8511E"/>
    <w:rsid w:val="00A871F1"/>
    <w:rsid w:val="00A91696"/>
    <w:rsid w:val="00A969D6"/>
    <w:rsid w:val="00AA1406"/>
    <w:rsid w:val="00AA26FC"/>
    <w:rsid w:val="00AA74CB"/>
    <w:rsid w:val="00AB49CE"/>
    <w:rsid w:val="00AC2A5E"/>
    <w:rsid w:val="00AC4826"/>
    <w:rsid w:val="00AD450D"/>
    <w:rsid w:val="00AD4DFD"/>
    <w:rsid w:val="00AD5795"/>
    <w:rsid w:val="00AE4015"/>
    <w:rsid w:val="00AE662C"/>
    <w:rsid w:val="00AF7232"/>
    <w:rsid w:val="00B00B4B"/>
    <w:rsid w:val="00B02D90"/>
    <w:rsid w:val="00B032EF"/>
    <w:rsid w:val="00B04D87"/>
    <w:rsid w:val="00B0731B"/>
    <w:rsid w:val="00B10321"/>
    <w:rsid w:val="00B112A1"/>
    <w:rsid w:val="00B1239D"/>
    <w:rsid w:val="00B161F2"/>
    <w:rsid w:val="00B20548"/>
    <w:rsid w:val="00B23450"/>
    <w:rsid w:val="00B31D0F"/>
    <w:rsid w:val="00B32B91"/>
    <w:rsid w:val="00B32C75"/>
    <w:rsid w:val="00B33D3D"/>
    <w:rsid w:val="00B33F33"/>
    <w:rsid w:val="00B34C2F"/>
    <w:rsid w:val="00B366D2"/>
    <w:rsid w:val="00B37AEF"/>
    <w:rsid w:val="00B42932"/>
    <w:rsid w:val="00B46643"/>
    <w:rsid w:val="00B47258"/>
    <w:rsid w:val="00B4725C"/>
    <w:rsid w:val="00B47512"/>
    <w:rsid w:val="00B50CC1"/>
    <w:rsid w:val="00B53F2B"/>
    <w:rsid w:val="00B56308"/>
    <w:rsid w:val="00B6479B"/>
    <w:rsid w:val="00B64BFE"/>
    <w:rsid w:val="00B67219"/>
    <w:rsid w:val="00B67686"/>
    <w:rsid w:val="00B67F17"/>
    <w:rsid w:val="00B73E6C"/>
    <w:rsid w:val="00B741CA"/>
    <w:rsid w:val="00B8165E"/>
    <w:rsid w:val="00B819A1"/>
    <w:rsid w:val="00B8254D"/>
    <w:rsid w:val="00B8364C"/>
    <w:rsid w:val="00B85E82"/>
    <w:rsid w:val="00B87409"/>
    <w:rsid w:val="00B94BB1"/>
    <w:rsid w:val="00B94BF9"/>
    <w:rsid w:val="00B96DFE"/>
    <w:rsid w:val="00BA01B6"/>
    <w:rsid w:val="00BA2F55"/>
    <w:rsid w:val="00BB2D49"/>
    <w:rsid w:val="00BB3C2C"/>
    <w:rsid w:val="00BC04AC"/>
    <w:rsid w:val="00BC0813"/>
    <w:rsid w:val="00BC5437"/>
    <w:rsid w:val="00BC690E"/>
    <w:rsid w:val="00BC6CA3"/>
    <w:rsid w:val="00BC7F95"/>
    <w:rsid w:val="00BD5AB1"/>
    <w:rsid w:val="00BD6AFB"/>
    <w:rsid w:val="00BE33F9"/>
    <w:rsid w:val="00BE416A"/>
    <w:rsid w:val="00BF017F"/>
    <w:rsid w:val="00BF40F3"/>
    <w:rsid w:val="00C01DF9"/>
    <w:rsid w:val="00C06679"/>
    <w:rsid w:val="00C10002"/>
    <w:rsid w:val="00C154A6"/>
    <w:rsid w:val="00C154D3"/>
    <w:rsid w:val="00C1634C"/>
    <w:rsid w:val="00C22F11"/>
    <w:rsid w:val="00C23633"/>
    <w:rsid w:val="00C23798"/>
    <w:rsid w:val="00C314B6"/>
    <w:rsid w:val="00C323D1"/>
    <w:rsid w:val="00C3373F"/>
    <w:rsid w:val="00C33F74"/>
    <w:rsid w:val="00C3659E"/>
    <w:rsid w:val="00C45104"/>
    <w:rsid w:val="00C47E32"/>
    <w:rsid w:val="00C502EE"/>
    <w:rsid w:val="00C53172"/>
    <w:rsid w:val="00C614D4"/>
    <w:rsid w:val="00C61545"/>
    <w:rsid w:val="00C63CD5"/>
    <w:rsid w:val="00C64EAE"/>
    <w:rsid w:val="00C66933"/>
    <w:rsid w:val="00C74CCC"/>
    <w:rsid w:val="00C75B8B"/>
    <w:rsid w:val="00C767DF"/>
    <w:rsid w:val="00C838D1"/>
    <w:rsid w:val="00C841E6"/>
    <w:rsid w:val="00C858BE"/>
    <w:rsid w:val="00C85C68"/>
    <w:rsid w:val="00C878C0"/>
    <w:rsid w:val="00C93FF9"/>
    <w:rsid w:val="00C94A3E"/>
    <w:rsid w:val="00CA3DF1"/>
    <w:rsid w:val="00CA59C7"/>
    <w:rsid w:val="00CA635D"/>
    <w:rsid w:val="00CA65BD"/>
    <w:rsid w:val="00CB72E2"/>
    <w:rsid w:val="00CC2634"/>
    <w:rsid w:val="00CC51F3"/>
    <w:rsid w:val="00CD0E0C"/>
    <w:rsid w:val="00CD2B5D"/>
    <w:rsid w:val="00CD387E"/>
    <w:rsid w:val="00CD776E"/>
    <w:rsid w:val="00CE2EED"/>
    <w:rsid w:val="00CE58C5"/>
    <w:rsid w:val="00CF6EAA"/>
    <w:rsid w:val="00D01152"/>
    <w:rsid w:val="00D03105"/>
    <w:rsid w:val="00D066C6"/>
    <w:rsid w:val="00D14713"/>
    <w:rsid w:val="00D14BB2"/>
    <w:rsid w:val="00D15496"/>
    <w:rsid w:val="00D15896"/>
    <w:rsid w:val="00D15919"/>
    <w:rsid w:val="00D1731C"/>
    <w:rsid w:val="00D22EA8"/>
    <w:rsid w:val="00D23ACA"/>
    <w:rsid w:val="00D25408"/>
    <w:rsid w:val="00D27F4B"/>
    <w:rsid w:val="00D370ED"/>
    <w:rsid w:val="00D434B4"/>
    <w:rsid w:val="00D4779E"/>
    <w:rsid w:val="00D50014"/>
    <w:rsid w:val="00D5150F"/>
    <w:rsid w:val="00D51D65"/>
    <w:rsid w:val="00D605F0"/>
    <w:rsid w:val="00D60E63"/>
    <w:rsid w:val="00D649C4"/>
    <w:rsid w:val="00D67A67"/>
    <w:rsid w:val="00D71488"/>
    <w:rsid w:val="00D716F4"/>
    <w:rsid w:val="00D71796"/>
    <w:rsid w:val="00D72AE3"/>
    <w:rsid w:val="00D7366A"/>
    <w:rsid w:val="00D7736F"/>
    <w:rsid w:val="00D77687"/>
    <w:rsid w:val="00D77869"/>
    <w:rsid w:val="00D87E6A"/>
    <w:rsid w:val="00D87E99"/>
    <w:rsid w:val="00D9163E"/>
    <w:rsid w:val="00D96FA8"/>
    <w:rsid w:val="00DA04B8"/>
    <w:rsid w:val="00DA1CB8"/>
    <w:rsid w:val="00DA3FCD"/>
    <w:rsid w:val="00DA5406"/>
    <w:rsid w:val="00DA76A0"/>
    <w:rsid w:val="00DA76D2"/>
    <w:rsid w:val="00DB7688"/>
    <w:rsid w:val="00DC64BD"/>
    <w:rsid w:val="00DC6FE2"/>
    <w:rsid w:val="00DC7132"/>
    <w:rsid w:val="00DC7847"/>
    <w:rsid w:val="00DD2A6C"/>
    <w:rsid w:val="00DD303D"/>
    <w:rsid w:val="00DD59FF"/>
    <w:rsid w:val="00DE0BD2"/>
    <w:rsid w:val="00DE13F3"/>
    <w:rsid w:val="00DE2F03"/>
    <w:rsid w:val="00DE3C23"/>
    <w:rsid w:val="00DF1D73"/>
    <w:rsid w:val="00DF266D"/>
    <w:rsid w:val="00DF5BF3"/>
    <w:rsid w:val="00DF7AA0"/>
    <w:rsid w:val="00E00C29"/>
    <w:rsid w:val="00E04715"/>
    <w:rsid w:val="00E05136"/>
    <w:rsid w:val="00E06B5C"/>
    <w:rsid w:val="00E07437"/>
    <w:rsid w:val="00E13034"/>
    <w:rsid w:val="00E14F7F"/>
    <w:rsid w:val="00E173AC"/>
    <w:rsid w:val="00E17BE8"/>
    <w:rsid w:val="00E2163F"/>
    <w:rsid w:val="00E21EC0"/>
    <w:rsid w:val="00E27D9E"/>
    <w:rsid w:val="00E341DA"/>
    <w:rsid w:val="00E3453D"/>
    <w:rsid w:val="00E37865"/>
    <w:rsid w:val="00E37D91"/>
    <w:rsid w:val="00E40AA5"/>
    <w:rsid w:val="00E44B88"/>
    <w:rsid w:val="00E513BB"/>
    <w:rsid w:val="00E532EC"/>
    <w:rsid w:val="00E53A64"/>
    <w:rsid w:val="00E54F5E"/>
    <w:rsid w:val="00E600A6"/>
    <w:rsid w:val="00E619B0"/>
    <w:rsid w:val="00E62CD8"/>
    <w:rsid w:val="00E63400"/>
    <w:rsid w:val="00E660A7"/>
    <w:rsid w:val="00E70D26"/>
    <w:rsid w:val="00E720FD"/>
    <w:rsid w:val="00E7269B"/>
    <w:rsid w:val="00E730F5"/>
    <w:rsid w:val="00E732E0"/>
    <w:rsid w:val="00E75B71"/>
    <w:rsid w:val="00E7745B"/>
    <w:rsid w:val="00E829A1"/>
    <w:rsid w:val="00E83253"/>
    <w:rsid w:val="00E85308"/>
    <w:rsid w:val="00E853AE"/>
    <w:rsid w:val="00E862D2"/>
    <w:rsid w:val="00E87B3B"/>
    <w:rsid w:val="00E90CCF"/>
    <w:rsid w:val="00E9308C"/>
    <w:rsid w:val="00E9466E"/>
    <w:rsid w:val="00E95F22"/>
    <w:rsid w:val="00E96C72"/>
    <w:rsid w:val="00EA34DE"/>
    <w:rsid w:val="00EA39EF"/>
    <w:rsid w:val="00EA48CC"/>
    <w:rsid w:val="00EA60EE"/>
    <w:rsid w:val="00EB1192"/>
    <w:rsid w:val="00EB7AC7"/>
    <w:rsid w:val="00EC0F59"/>
    <w:rsid w:val="00EC32D6"/>
    <w:rsid w:val="00EC456F"/>
    <w:rsid w:val="00EC5E77"/>
    <w:rsid w:val="00ED09EF"/>
    <w:rsid w:val="00ED0A8B"/>
    <w:rsid w:val="00ED201D"/>
    <w:rsid w:val="00ED2823"/>
    <w:rsid w:val="00ED68B8"/>
    <w:rsid w:val="00ED77D6"/>
    <w:rsid w:val="00EE3108"/>
    <w:rsid w:val="00EE5DA7"/>
    <w:rsid w:val="00EF12AA"/>
    <w:rsid w:val="00EF1CF4"/>
    <w:rsid w:val="00EF2B18"/>
    <w:rsid w:val="00EF69E8"/>
    <w:rsid w:val="00F025CC"/>
    <w:rsid w:val="00F0287A"/>
    <w:rsid w:val="00F042BC"/>
    <w:rsid w:val="00F051C2"/>
    <w:rsid w:val="00F11B32"/>
    <w:rsid w:val="00F228B6"/>
    <w:rsid w:val="00F30666"/>
    <w:rsid w:val="00F30CB4"/>
    <w:rsid w:val="00F330E9"/>
    <w:rsid w:val="00F36DC6"/>
    <w:rsid w:val="00F408E7"/>
    <w:rsid w:val="00F41720"/>
    <w:rsid w:val="00F5294E"/>
    <w:rsid w:val="00F52E08"/>
    <w:rsid w:val="00F5520C"/>
    <w:rsid w:val="00F61369"/>
    <w:rsid w:val="00F63D04"/>
    <w:rsid w:val="00F668CC"/>
    <w:rsid w:val="00F70972"/>
    <w:rsid w:val="00F73D0B"/>
    <w:rsid w:val="00F74C24"/>
    <w:rsid w:val="00F75B75"/>
    <w:rsid w:val="00F76962"/>
    <w:rsid w:val="00F812B3"/>
    <w:rsid w:val="00F81D67"/>
    <w:rsid w:val="00F827A8"/>
    <w:rsid w:val="00F90411"/>
    <w:rsid w:val="00F97B48"/>
    <w:rsid w:val="00FA1881"/>
    <w:rsid w:val="00FA60C8"/>
    <w:rsid w:val="00FB2B49"/>
    <w:rsid w:val="00FB4EDC"/>
    <w:rsid w:val="00FC2B12"/>
    <w:rsid w:val="00FC2EAA"/>
    <w:rsid w:val="00FC2EF4"/>
    <w:rsid w:val="00FC59FE"/>
    <w:rsid w:val="00FD2935"/>
    <w:rsid w:val="00FD4748"/>
    <w:rsid w:val="00FD4F23"/>
    <w:rsid w:val="00FD5719"/>
    <w:rsid w:val="00FD64E3"/>
    <w:rsid w:val="00FE44CC"/>
    <w:rsid w:val="00FE5A38"/>
    <w:rsid w:val="00FF1F1D"/>
    <w:rsid w:val="00FF3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486FC7"/>
  <w15:docId w15:val="{9E25CF6C-5E93-4CD3-976C-BA0610C62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32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32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253"/>
    <w:rPr>
      <w:rFonts w:ascii="Segoe UI" w:hAnsi="Segoe UI" w:cs="Segoe UI"/>
      <w:sz w:val="18"/>
      <w:szCs w:val="18"/>
    </w:rPr>
  </w:style>
  <w:style w:type="paragraph" w:styleId="ListParagraph">
    <w:name w:val="List Paragraph"/>
    <w:basedOn w:val="Normal"/>
    <w:uiPriority w:val="34"/>
    <w:qFormat/>
    <w:rsid w:val="00A060A2"/>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C2A8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5874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81</Words>
  <Characters>8016</Characters>
  <Application>Microsoft Office Word</Application>
  <DocSecurity>0</DocSecurity>
  <Lines>229</Lines>
  <Paragraphs>16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Miller</dc:creator>
  <cp:lastModifiedBy>Susan Miller</cp:lastModifiedBy>
  <cp:revision>2</cp:revision>
  <cp:lastPrinted>2017-06-20T16:04:00Z</cp:lastPrinted>
  <dcterms:created xsi:type="dcterms:W3CDTF">2017-07-11T15:35:00Z</dcterms:created>
  <dcterms:modified xsi:type="dcterms:W3CDTF">2017-07-11T15:35:00Z</dcterms:modified>
</cp:coreProperties>
</file>